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3FF24" w14:textId="77777777" w:rsidR="006E7917" w:rsidRPr="00FD2ABF" w:rsidRDefault="00C9426C" w:rsidP="00FD2ABF">
      <w:pPr>
        <w:rPr>
          <w:sz w:val="24"/>
        </w:rPr>
      </w:pPr>
      <w:r>
        <w:rPr>
          <w:b/>
          <w:noProof/>
          <w:sz w:val="28"/>
          <w:szCs w:val="28"/>
          <w:lang w:val="en-NZ" w:eastAsia="en-NZ"/>
        </w:rPr>
        <w:drawing>
          <wp:inline distT="0" distB="0" distL="0" distR="0" wp14:anchorId="0E48C029" wp14:editId="1800B00D">
            <wp:extent cx="5759450" cy="899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HS-SMS-HC-RG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012D8" w14:textId="77777777" w:rsidR="00FC3EEF" w:rsidRPr="00FD2ABF" w:rsidRDefault="00FC3EEF" w:rsidP="00FC3EEF">
      <w:pPr>
        <w:rPr>
          <w:b/>
          <w:sz w:val="24"/>
        </w:rPr>
      </w:pPr>
      <w:bookmarkStart w:id="0" w:name="OLE_LINK1"/>
      <w:bookmarkStart w:id="1" w:name="OLE_LINK2"/>
    </w:p>
    <w:p w14:paraId="715FE8AB" w14:textId="77777777" w:rsidR="00FC3EEF" w:rsidRPr="00A26843" w:rsidRDefault="00FC3EEF" w:rsidP="00FC3EEF">
      <w:pPr>
        <w:rPr>
          <w:b/>
          <w:sz w:val="32"/>
          <w:szCs w:val="32"/>
        </w:rPr>
      </w:pPr>
      <w:proofErr w:type="spellStart"/>
      <w:r w:rsidRPr="00A26843">
        <w:rPr>
          <w:b/>
          <w:sz w:val="32"/>
          <w:szCs w:val="32"/>
        </w:rPr>
        <w:t>Masters</w:t>
      </w:r>
      <w:proofErr w:type="spellEnd"/>
      <w:r w:rsidRPr="00A26843">
        <w:rPr>
          <w:b/>
          <w:sz w:val="32"/>
          <w:szCs w:val="32"/>
        </w:rPr>
        <w:t xml:space="preserve"> Degree Research Project</w:t>
      </w:r>
      <w:r>
        <w:rPr>
          <w:b/>
          <w:sz w:val="32"/>
          <w:szCs w:val="32"/>
        </w:rPr>
        <w:t>s</w:t>
      </w:r>
      <w:r w:rsidR="00C9426C">
        <w:rPr>
          <w:b/>
          <w:sz w:val="32"/>
          <w:szCs w:val="32"/>
        </w:rPr>
        <w:t xml:space="preserve"> (120</w:t>
      </w:r>
      <w:r w:rsidR="00090729">
        <w:rPr>
          <w:b/>
          <w:sz w:val="32"/>
          <w:szCs w:val="32"/>
        </w:rPr>
        <w:t xml:space="preserve"> </w:t>
      </w:r>
      <w:r w:rsidR="00C9426C">
        <w:rPr>
          <w:b/>
          <w:sz w:val="32"/>
          <w:szCs w:val="32"/>
        </w:rPr>
        <w:t>point thesis)</w:t>
      </w:r>
    </w:p>
    <w:bookmarkEnd w:id="0"/>
    <w:bookmarkEnd w:id="1"/>
    <w:p w14:paraId="076DE029" w14:textId="77777777" w:rsidR="00FC3EEF" w:rsidRPr="00C9426C" w:rsidRDefault="00FC3EEF" w:rsidP="00FC3EEF">
      <w:pPr>
        <w:jc w:val="center"/>
        <w:rPr>
          <w:b/>
          <w:sz w:val="28"/>
          <w:szCs w:val="28"/>
        </w:rPr>
      </w:pPr>
    </w:p>
    <w:p w14:paraId="1D3D3813" w14:textId="77777777" w:rsidR="00C9426C" w:rsidRDefault="00C9426C" w:rsidP="00C9426C">
      <w:r w:rsidRPr="00F603DB">
        <w:t xml:space="preserve">The University of Auckland has a requirement for </w:t>
      </w:r>
      <w:r>
        <w:t xml:space="preserve">the approval of </w:t>
      </w:r>
      <w:r w:rsidRPr="00F603DB">
        <w:t xml:space="preserve">the </w:t>
      </w:r>
      <w:r>
        <w:t xml:space="preserve">Masters </w:t>
      </w:r>
      <w:r w:rsidRPr="00F603DB">
        <w:t xml:space="preserve">research </w:t>
      </w:r>
      <w:r>
        <w:t xml:space="preserve">topic as well as a mid-year review of progress. </w:t>
      </w:r>
    </w:p>
    <w:p w14:paraId="509CE6B3" w14:textId="77777777" w:rsidR="00C9426C" w:rsidRDefault="00C9426C" w:rsidP="00C9426C"/>
    <w:p w14:paraId="2E4B4AE7" w14:textId="77777777" w:rsidR="00C9426C" w:rsidRDefault="00C9426C" w:rsidP="00C9426C">
      <w:r>
        <w:t>The School of Medical Sciences is responsible for the following academic plans:</w:t>
      </w:r>
    </w:p>
    <w:p w14:paraId="19854CA6" w14:textId="77777777" w:rsidR="00C9426C" w:rsidRDefault="00C9426C" w:rsidP="00C9426C"/>
    <w:p w14:paraId="29DA2FC8" w14:textId="59D3A4D3" w:rsidR="00C9426C" w:rsidRDefault="00C9426C" w:rsidP="00C9426C">
      <w:bookmarkStart w:id="2" w:name="_GoBack"/>
      <w:bookmarkEnd w:id="2"/>
      <w:r>
        <w:t>Master of Biomedical Science (</w:t>
      </w:r>
      <w:proofErr w:type="spellStart"/>
      <w:r>
        <w:t>MBiomedSc</w:t>
      </w:r>
      <w:proofErr w:type="spellEnd"/>
      <w:r>
        <w:t xml:space="preserve">) </w:t>
      </w:r>
      <w:r>
        <w:tab/>
      </w:r>
      <w:r>
        <w:tab/>
      </w:r>
      <w:r>
        <w:tab/>
      </w:r>
      <w:r w:rsidR="00F87984" w:rsidRPr="00D37F38">
        <w:rPr>
          <w:i/>
          <w:sz w:val="20"/>
        </w:rPr>
        <w:t>SMS</w:t>
      </w:r>
      <w:r w:rsidR="00F87984" w:rsidRPr="00D37F38">
        <w:rPr>
          <w:sz w:val="20"/>
        </w:rPr>
        <w:t xml:space="preserve"> </w:t>
      </w:r>
      <w:r w:rsidRPr="00D37F38">
        <w:rPr>
          <w:i/>
          <w:sz w:val="20"/>
        </w:rPr>
        <w:t xml:space="preserve">PG director </w:t>
      </w:r>
    </w:p>
    <w:p w14:paraId="3267DD54" w14:textId="77777777" w:rsidR="00C9426C" w:rsidRDefault="00C9426C" w:rsidP="00C9426C">
      <w:r>
        <w:t>Master of Science in Physiology (MSc, Physiology)</w:t>
      </w:r>
      <w:r>
        <w:tab/>
      </w:r>
      <w:r>
        <w:tab/>
      </w:r>
      <w:r>
        <w:tab/>
      </w:r>
      <w:proofErr w:type="spellStart"/>
      <w:r w:rsidRPr="00D37F38">
        <w:rPr>
          <w:i/>
          <w:sz w:val="20"/>
        </w:rPr>
        <w:t>HoD</w:t>
      </w:r>
      <w:proofErr w:type="spellEnd"/>
      <w:r w:rsidRPr="00D37F38">
        <w:rPr>
          <w:i/>
          <w:sz w:val="20"/>
        </w:rPr>
        <w:t xml:space="preserve"> Physiology</w:t>
      </w:r>
    </w:p>
    <w:p w14:paraId="55A2B8E7" w14:textId="77777777" w:rsidR="00C9426C" w:rsidRDefault="00C9426C" w:rsidP="00C9426C">
      <w:r>
        <w:t>Master of Science in Pharmacology (MSc, Pharmacology)</w:t>
      </w:r>
      <w:r>
        <w:tab/>
      </w:r>
      <w:r>
        <w:tab/>
      </w:r>
      <w:proofErr w:type="spellStart"/>
      <w:r w:rsidRPr="00D37F38">
        <w:rPr>
          <w:i/>
          <w:sz w:val="20"/>
        </w:rPr>
        <w:t>HoD</w:t>
      </w:r>
      <w:proofErr w:type="spellEnd"/>
      <w:r w:rsidRPr="00D37F38">
        <w:rPr>
          <w:i/>
          <w:sz w:val="20"/>
        </w:rPr>
        <w:t xml:space="preserve"> Pharmacology</w:t>
      </w:r>
      <w:r w:rsidRPr="00D37F38">
        <w:rPr>
          <w:sz w:val="20"/>
        </w:rPr>
        <w:t xml:space="preserve"> </w:t>
      </w:r>
    </w:p>
    <w:p w14:paraId="31AEC8FB" w14:textId="77777777" w:rsidR="00C9426C" w:rsidRDefault="00C9426C" w:rsidP="00C9426C">
      <w:pPr>
        <w:rPr>
          <w:sz w:val="16"/>
          <w:szCs w:val="16"/>
        </w:rPr>
      </w:pPr>
    </w:p>
    <w:p w14:paraId="1961112A" w14:textId="0B151CA0" w:rsidR="00C9426C" w:rsidRDefault="00C9426C" w:rsidP="00C9426C">
      <w:pPr>
        <w:rPr>
          <w:szCs w:val="22"/>
        </w:rPr>
      </w:pPr>
      <w:r w:rsidRPr="00A26843">
        <w:rPr>
          <w:szCs w:val="22"/>
        </w:rPr>
        <w:t xml:space="preserve">To administer this academic requirement </w:t>
      </w:r>
      <w:r>
        <w:rPr>
          <w:szCs w:val="22"/>
        </w:rPr>
        <w:t>the</w:t>
      </w:r>
      <w:r w:rsidRPr="00A26843">
        <w:rPr>
          <w:szCs w:val="22"/>
        </w:rPr>
        <w:t xml:space="preserve"> </w:t>
      </w:r>
      <w:r w:rsidRPr="002D75EC">
        <w:rPr>
          <w:b/>
          <w:szCs w:val="22"/>
        </w:rPr>
        <w:t>SMS Masters Advisory Committee (MAC)</w:t>
      </w:r>
      <w:r w:rsidRPr="00A26843">
        <w:rPr>
          <w:szCs w:val="22"/>
        </w:rPr>
        <w:t xml:space="preserve"> has been established with </w:t>
      </w:r>
      <w:proofErr w:type="spellStart"/>
      <w:r w:rsidRPr="00A26843">
        <w:rPr>
          <w:szCs w:val="22"/>
        </w:rPr>
        <w:t>HoD</w:t>
      </w:r>
      <w:proofErr w:type="spellEnd"/>
      <w:r w:rsidRPr="00A26843">
        <w:rPr>
          <w:szCs w:val="22"/>
        </w:rPr>
        <w:t xml:space="preserve"> nominated representatives from </w:t>
      </w:r>
      <w:proofErr w:type="spellStart"/>
      <w:r w:rsidR="00723BB3" w:rsidRPr="00A26843">
        <w:rPr>
          <w:szCs w:val="22"/>
        </w:rPr>
        <w:t>from</w:t>
      </w:r>
      <w:proofErr w:type="spellEnd"/>
      <w:r w:rsidR="00723BB3" w:rsidRPr="00A26843">
        <w:rPr>
          <w:szCs w:val="22"/>
        </w:rPr>
        <w:t xml:space="preserve"> </w:t>
      </w:r>
      <w:r w:rsidR="00723BB3">
        <w:rPr>
          <w:szCs w:val="22"/>
        </w:rPr>
        <w:t xml:space="preserve">SMS departments and disciplines:- </w:t>
      </w:r>
      <w:r>
        <w:rPr>
          <w:szCs w:val="22"/>
        </w:rPr>
        <w:t>Anatomy &amp; Medical Imaging,</w:t>
      </w:r>
      <w:r w:rsidRPr="00A26843">
        <w:rPr>
          <w:szCs w:val="22"/>
        </w:rPr>
        <w:t xml:space="preserve"> Molecular Medicine and Pathology,</w:t>
      </w:r>
      <w:r>
        <w:rPr>
          <w:szCs w:val="22"/>
        </w:rPr>
        <w:t xml:space="preserve"> </w:t>
      </w:r>
      <w:r w:rsidRPr="00A26843">
        <w:rPr>
          <w:szCs w:val="22"/>
        </w:rPr>
        <w:t>Nutrition</w:t>
      </w:r>
      <w:r>
        <w:rPr>
          <w:szCs w:val="22"/>
        </w:rPr>
        <w:t>,</w:t>
      </w:r>
      <w:r w:rsidRPr="00A26843">
        <w:rPr>
          <w:szCs w:val="22"/>
        </w:rPr>
        <w:t xml:space="preserve"> Oncology</w:t>
      </w:r>
      <w:r>
        <w:rPr>
          <w:szCs w:val="22"/>
        </w:rPr>
        <w:t>,</w:t>
      </w:r>
      <w:r w:rsidRPr="00A26843">
        <w:rPr>
          <w:szCs w:val="22"/>
        </w:rPr>
        <w:t xml:space="preserve"> Pharmacology</w:t>
      </w:r>
      <w:r>
        <w:rPr>
          <w:szCs w:val="22"/>
        </w:rPr>
        <w:t xml:space="preserve"> and Clinical Pharmacology,</w:t>
      </w:r>
      <w:r w:rsidRPr="00A26843">
        <w:rPr>
          <w:szCs w:val="22"/>
        </w:rPr>
        <w:t xml:space="preserve"> </w:t>
      </w:r>
      <w:r>
        <w:rPr>
          <w:szCs w:val="22"/>
        </w:rPr>
        <w:t>Physiology</w:t>
      </w:r>
      <w:r w:rsidRPr="00A26843">
        <w:rPr>
          <w:szCs w:val="22"/>
        </w:rPr>
        <w:t xml:space="preserve"> and the Auckland Cancer Society Research Centre. </w:t>
      </w:r>
      <w:r w:rsidR="00EE7ED7">
        <w:rPr>
          <w:szCs w:val="22"/>
        </w:rPr>
        <w:t>R</w:t>
      </w:r>
      <w:r>
        <w:rPr>
          <w:szCs w:val="22"/>
        </w:rPr>
        <w:t>epresentative</w:t>
      </w:r>
      <w:r w:rsidR="00EE7ED7">
        <w:rPr>
          <w:szCs w:val="22"/>
        </w:rPr>
        <w:t>s</w:t>
      </w:r>
      <w:r>
        <w:rPr>
          <w:szCs w:val="22"/>
        </w:rPr>
        <w:t xml:space="preserve"> from the </w:t>
      </w:r>
      <w:proofErr w:type="spellStart"/>
      <w:r>
        <w:rPr>
          <w:szCs w:val="22"/>
        </w:rPr>
        <w:t>Liggins</w:t>
      </w:r>
      <w:proofErr w:type="spellEnd"/>
      <w:r>
        <w:rPr>
          <w:szCs w:val="22"/>
        </w:rPr>
        <w:t xml:space="preserve"> institute</w:t>
      </w:r>
      <w:r w:rsidR="00723BB3">
        <w:rPr>
          <w:szCs w:val="22"/>
        </w:rPr>
        <w:t xml:space="preserve">, </w:t>
      </w:r>
      <w:r>
        <w:rPr>
          <w:szCs w:val="22"/>
        </w:rPr>
        <w:t xml:space="preserve">the School of Medicine </w:t>
      </w:r>
      <w:r w:rsidR="00723BB3">
        <w:rPr>
          <w:szCs w:val="22"/>
        </w:rPr>
        <w:t xml:space="preserve">and the School of Biological Sciences </w:t>
      </w:r>
      <w:r>
        <w:rPr>
          <w:szCs w:val="22"/>
        </w:rPr>
        <w:t>are also members of this committee.</w:t>
      </w:r>
    </w:p>
    <w:p w14:paraId="3BDC32C7" w14:textId="77777777" w:rsidR="00C9426C" w:rsidRDefault="00C9426C" w:rsidP="00C9426C">
      <w:pPr>
        <w:rPr>
          <w:szCs w:val="22"/>
        </w:rPr>
      </w:pPr>
    </w:p>
    <w:p w14:paraId="0994D0D1" w14:textId="77777777" w:rsidR="00C9426C" w:rsidRPr="00A26843" w:rsidRDefault="00C9426C" w:rsidP="00C9426C">
      <w:pPr>
        <w:rPr>
          <w:szCs w:val="22"/>
        </w:rPr>
      </w:pPr>
      <w:r w:rsidRPr="00A26843">
        <w:rPr>
          <w:szCs w:val="22"/>
        </w:rPr>
        <w:t xml:space="preserve">The </w:t>
      </w:r>
      <w:r>
        <w:rPr>
          <w:szCs w:val="22"/>
        </w:rPr>
        <w:t>SMS-</w:t>
      </w:r>
      <w:r w:rsidRPr="00A26843">
        <w:rPr>
          <w:szCs w:val="22"/>
        </w:rPr>
        <w:t>MA</w:t>
      </w:r>
      <w:r>
        <w:rPr>
          <w:szCs w:val="22"/>
        </w:rPr>
        <w:t>C</w:t>
      </w:r>
      <w:r w:rsidRPr="00A26843">
        <w:rPr>
          <w:szCs w:val="22"/>
        </w:rPr>
        <w:t xml:space="preserve"> will meet </w:t>
      </w:r>
      <w:r>
        <w:rPr>
          <w:szCs w:val="22"/>
        </w:rPr>
        <w:t xml:space="preserve">at least </w:t>
      </w:r>
      <w:r w:rsidRPr="00A26843">
        <w:rPr>
          <w:szCs w:val="22"/>
        </w:rPr>
        <w:t xml:space="preserve">twice a year to review new project proposals and to assess mid-year progress reports for approval by the relevant </w:t>
      </w:r>
      <w:r>
        <w:rPr>
          <w:szCs w:val="22"/>
        </w:rPr>
        <w:t>academic head</w:t>
      </w:r>
      <w:r w:rsidRPr="00A26843">
        <w:rPr>
          <w:szCs w:val="22"/>
        </w:rPr>
        <w:t>.</w:t>
      </w:r>
    </w:p>
    <w:p w14:paraId="2D1B9135" w14:textId="77777777" w:rsidR="00C9426C" w:rsidRPr="00A26843" w:rsidRDefault="00C9426C" w:rsidP="00C9426C">
      <w:pPr>
        <w:rPr>
          <w:szCs w:val="22"/>
        </w:rPr>
      </w:pPr>
    </w:p>
    <w:p w14:paraId="159E6956" w14:textId="43F7CCDE" w:rsidR="00C9426C" w:rsidRPr="00A26843" w:rsidRDefault="00C9426C" w:rsidP="00C9426C">
      <w:pPr>
        <w:rPr>
          <w:szCs w:val="22"/>
        </w:rPr>
      </w:pPr>
      <w:r w:rsidRPr="00A26843">
        <w:rPr>
          <w:szCs w:val="22"/>
        </w:rPr>
        <w:t xml:space="preserve">All Masters research supervisors are required to ensure that (a) an initial outline of the project has been prepared with the student </w:t>
      </w:r>
      <w:r w:rsidRPr="00A26843">
        <w:rPr>
          <w:i/>
          <w:szCs w:val="22"/>
        </w:rPr>
        <w:t xml:space="preserve">prior </w:t>
      </w:r>
      <w:r w:rsidRPr="00A26843">
        <w:rPr>
          <w:szCs w:val="22"/>
        </w:rPr>
        <w:t>to the start of the project; and (b) that a mid-year review is completed.</w:t>
      </w:r>
    </w:p>
    <w:p w14:paraId="793BBBDD" w14:textId="77777777" w:rsidR="00C9426C" w:rsidRDefault="00C9426C" w:rsidP="00C9426C">
      <w:pPr>
        <w:rPr>
          <w:szCs w:val="22"/>
        </w:rPr>
      </w:pPr>
    </w:p>
    <w:p w14:paraId="42E146A8" w14:textId="77777777" w:rsidR="00C9426C" w:rsidRDefault="00C9426C" w:rsidP="00C9426C">
      <w:pPr>
        <w:rPr>
          <w:szCs w:val="22"/>
        </w:rPr>
      </w:pPr>
    </w:p>
    <w:p w14:paraId="57606429" w14:textId="77777777" w:rsidR="00C9426C" w:rsidRDefault="00C9426C" w:rsidP="00C9426C">
      <w:pPr>
        <w:rPr>
          <w:szCs w:val="22"/>
        </w:rPr>
      </w:pPr>
      <w:r>
        <w:rPr>
          <w:szCs w:val="22"/>
        </w:rPr>
        <w:t xml:space="preserve">Forms should be submitted to the SMS group services coordinator </w:t>
      </w:r>
      <w:hyperlink r:id="rId8" w:history="1">
        <w:r w:rsidRPr="00550741">
          <w:rPr>
            <w:rStyle w:val="Hyperlink"/>
            <w:szCs w:val="22"/>
          </w:rPr>
          <w:t>v.moraes@auckland.ac.nz</w:t>
        </w:r>
      </w:hyperlink>
    </w:p>
    <w:p w14:paraId="27EF5D86" w14:textId="77777777" w:rsidR="00C9426C" w:rsidRPr="00A26843" w:rsidRDefault="00C9426C" w:rsidP="00C9426C">
      <w:pPr>
        <w:rPr>
          <w:szCs w:val="22"/>
        </w:rPr>
      </w:pPr>
      <w:r>
        <w:rPr>
          <w:szCs w:val="22"/>
        </w:rPr>
        <w:t xml:space="preserve"> </w:t>
      </w:r>
      <w:r w:rsidRPr="00A26843">
        <w:rPr>
          <w:szCs w:val="22"/>
        </w:rPr>
        <w:t xml:space="preserve"> </w:t>
      </w:r>
    </w:p>
    <w:p w14:paraId="24E3B559" w14:textId="77777777" w:rsidR="00C9426C" w:rsidRPr="00A26843" w:rsidRDefault="00C9426C" w:rsidP="00C9426C">
      <w:pPr>
        <w:rPr>
          <w:szCs w:val="22"/>
        </w:rPr>
      </w:pPr>
    </w:p>
    <w:p w14:paraId="4EB0DEBD" w14:textId="77777777" w:rsidR="00C9426C" w:rsidRPr="00A26843" w:rsidRDefault="00C9426C" w:rsidP="00C9426C">
      <w:pPr>
        <w:rPr>
          <w:szCs w:val="22"/>
        </w:rPr>
      </w:pPr>
      <w:r w:rsidRPr="00A26843">
        <w:rPr>
          <w:szCs w:val="22"/>
        </w:rPr>
        <w:t>Head of department</w:t>
      </w:r>
      <w:r>
        <w:rPr>
          <w:szCs w:val="22"/>
        </w:rPr>
        <w:t>/academic director</w:t>
      </w:r>
      <w:r w:rsidRPr="00A26843">
        <w:rPr>
          <w:szCs w:val="22"/>
        </w:rPr>
        <w:t xml:space="preserve"> responsibility will continue to include: </w:t>
      </w:r>
    </w:p>
    <w:p w14:paraId="725DD678" w14:textId="77777777" w:rsidR="00C9426C" w:rsidRPr="00A26843" w:rsidRDefault="00C9426C" w:rsidP="00C9426C">
      <w:pPr>
        <w:numPr>
          <w:ilvl w:val="0"/>
          <w:numId w:val="6"/>
        </w:numPr>
        <w:rPr>
          <w:szCs w:val="22"/>
        </w:rPr>
      </w:pPr>
      <w:r w:rsidRPr="00A26843">
        <w:rPr>
          <w:szCs w:val="22"/>
        </w:rPr>
        <w:t xml:space="preserve">Individual student advice </w:t>
      </w:r>
    </w:p>
    <w:p w14:paraId="14F9A352" w14:textId="77777777" w:rsidR="00C9426C" w:rsidRPr="00A26843" w:rsidRDefault="00C9426C" w:rsidP="00C9426C">
      <w:pPr>
        <w:numPr>
          <w:ilvl w:val="0"/>
          <w:numId w:val="6"/>
        </w:numPr>
        <w:rPr>
          <w:szCs w:val="22"/>
        </w:rPr>
      </w:pPr>
      <w:r w:rsidRPr="00A26843">
        <w:rPr>
          <w:szCs w:val="22"/>
        </w:rPr>
        <w:t>Point of contact for dealing with supervisory problems</w:t>
      </w:r>
    </w:p>
    <w:p w14:paraId="47FB3FA7" w14:textId="77777777" w:rsidR="00C9426C" w:rsidRDefault="00C9426C" w:rsidP="00C9426C">
      <w:pPr>
        <w:autoSpaceDE w:val="0"/>
        <w:autoSpaceDN w:val="0"/>
        <w:adjustRightInd w:val="0"/>
        <w:ind w:left="795"/>
        <w:rPr>
          <w:color w:val="000000"/>
          <w:szCs w:val="22"/>
          <w:lang w:val="en-GB" w:eastAsia="en-GB"/>
        </w:rPr>
      </w:pPr>
    </w:p>
    <w:p w14:paraId="0CC5D2B9" w14:textId="77777777" w:rsidR="00C9426C" w:rsidRPr="00D37F38" w:rsidRDefault="00C9426C" w:rsidP="00C9426C">
      <w:pPr>
        <w:autoSpaceDE w:val="0"/>
        <w:autoSpaceDN w:val="0"/>
        <w:adjustRightInd w:val="0"/>
        <w:rPr>
          <w:color w:val="000000"/>
          <w:szCs w:val="22"/>
          <w:lang w:val="en-GB" w:eastAsia="en-GB"/>
        </w:rPr>
      </w:pPr>
      <w:r w:rsidRPr="00D37F38">
        <w:rPr>
          <w:color w:val="000000"/>
          <w:szCs w:val="22"/>
          <w:lang w:val="en-GB" w:eastAsia="en-GB"/>
        </w:rPr>
        <w:t xml:space="preserve">The examination process </w:t>
      </w:r>
      <w:r>
        <w:rPr>
          <w:color w:val="000000"/>
          <w:szCs w:val="22"/>
          <w:lang w:val="en-GB" w:eastAsia="en-GB"/>
        </w:rPr>
        <w:t xml:space="preserve">is managed </w:t>
      </w:r>
      <w:r w:rsidRPr="00D37F38">
        <w:rPr>
          <w:color w:val="000000"/>
          <w:szCs w:val="22"/>
          <w:lang w:val="en-GB" w:eastAsia="en-GB"/>
        </w:rPr>
        <w:t>through the appropriate</w:t>
      </w:r>
      <w:r>
        <w:rPr>
          <w:color w:val="000000"/>
          <w:szCs w:val="22"/>
          <w:lang w:val="en-GB" w:eastAsia="en-GB"/>
        </w:rPr>
        <w:t xml:space="preserve"> Faculty student centre</w:t>
      </w:r>
    </w:p>
    <w:p w14:paraId="1C31A9A6" w14:textId="77777777" w:rsidR="00FC3EEF" w:rsidRPr="00A26843" w:rsidRDefault="00FC3EEF" w:rsidP="00FC3EEF">
      <w:pPr>
        <w:autoSpaceDE w:val="0"/>
        <w:autoSpaceDN w:val="0"/>
        <w:adjustRightInd w:val="0"/>
        <w:rPr>
          <w:color w:val="000000"/>
          <w:szCs w:val="22"/>
          <w:lang w:val="en-GB" w:eastAsia="en-GB"/>
        </w:rPr>
      </w:pPr>
    </w:p>
    <w:p w14:paraId="3845FFC0" w14:textId="77777777" w:rsidR="00FC3EEF" w:rsidRPr="00A26843" w:rsidRDefault="00FC3EEF" w:rsidP="00FC3EEF">
      <w:pPr>
        <w:ind w:left="435"/>
        <w:rPr>
          <w:szCs w:val="22"/>
        </w:rPr>
      </w:pPr>
    </w:p>
    <w:p w14:paraId="7071364C" w14:textId="77777777" w:rsidR="00FC3EEF" w:rsidRPr="00A26843" w:rsidRDefault="00FC3EEF" w:rsidP="00FC3EEF">
      <w:pPr>
        <w:rPr>
          <w:szCs w:val="22"/>
        </w:rPr>
      </w:pPr>
    </w:p>
    <w:p w14:paraId="423D01BD" w14:textId="77777777" w:rsidR="00FC3EEF" w:rsidRPr="00A26843" w:rsidRDefault="00FC3EEF" w:rsidP="00FC3EEF">
      <w:pPr>
        <w:rPr>
          <w:szCs w:val="22"/>
        </w:rPr>
      </w:pPr>
    </w:p>
    <w:p w14:paraId="39787A84" w14:textId="77777777" w:rsidR="00FD2ABF" w:rsidRDefault="00FC3EEF" w:rsidP="00FD2ABF">
      <w:pPr>
        <w:rPr>
          <w:b/>
          <w:sz w:val="28"/>
          <w:szCs w:val="28"/>
        </w:rPr>
      </w:pPr>
      <w:r>
        <w:rPr>
          <w:b/>
          <w:smallCaps/>
          <w:sz w:val="24"/>
        </w:rPr>
        <w:br w:type="page"/>
      </w:r>
      <w:r w:rsidR="00C9426C">
        <w:rPr>
          <w:b/>
          <w:noProof/>
          <w:sz w:val="28"/>
          <w:szCs w:val="28"/>
          <w:lang w:val="en-NZ" w:eastAsia="en-NZ"/>
        </w:rPr>
        <w:lastRenderedPageBreak/>
        <w:drawing>
          <wp:inline distT="0" distB="0" distL="0" distR="0" wp14:anchorId="6D6E9D50" wp14:editId="479607EA">
            <wp:extent cx="5759450" cy="899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HS-SMS-HC-RG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0DF09" w14:textId="77777777" w:rsidR="00FD2ABF" w:rsidRPr="00FD2ABF" w:rsidRDefault="006E7917" w:rsidP="00FD2ABF">
      <w:pPr>
        <w:rPr>
          <w:b/>
          <w:sz w:val="28"/>
          <w:szCs w:val="28"/>
        </w:rPr>
      </w:pPr>
      <w:proofErr w:type="spellStart"/>
      <w:r w:rsidRPr="00FD2ABF">
        <w:rPr>
          <w:b/>
          <w:sz w:val="28"/>
          <w:szCs w:val="28"/>
        </w:rPr>
        <w:t>Masters</w:t>
      </w:r>
      <w:proofErr w:type="spellEnd"/>
      <w:r w:rsidRPr="00FD2ABF">
        <w:rPr>
          <w:b/>
          <w:sz w:val="28"/>
          <w:szCs w:val="28"/>
        </w:rPr>
        <w:t xml:space="preserve"> Degree</w:t>
      </w:r>
      <w:r w:rsidR="00E56828">
        <w:rPr>
          <w:b/>
          <w:sz w:val="28"/>
          <w:szCs w:val="28"/>
        </w:rPr>
        <w:t xml:space="preserve"> Research P</w:t>
      </w:r>
      <w:r w:rsidR="00FD2ABF" w:rsidRPr="00FD2ABF">
        <w:rPr>
          <w:b/>
          <w:sz w:val="28"/>
          <w:szCs w:val="28"/>
        </w:rPr>
        <w:t>roject</w:t>
      </w:r>
    </w:p>
    <w:p w14:paraId="6279483D" w14:textId="77777777" w:rsidR="00A8563E" w:rsidRDefault="00A8563E" w:rsidP="00FD2ABF">
      <w:pPr>
        <w:rPr>
          <w:b/>
          <w:sz w:val="32"/>
          <w:szCs w:val="32"/>
        </w:rPr>
      </w:pPr>
    </w:p>
    <w:p w14:paraId="61D5428C" w14:textId="77777777" w:rsidR="00FD2ABF" w:rsidRPr="00A8563E" w:rsidRDefault="00FD2ABF" w:rsidP="00FD2ABF">
      <w:pPr>
        <w:rPr>
          <w:b/>
          <w:sz w:val="32"/>
          <w:szCs w:val="32"/>
        </w:rPr>
      </w:pPr>
      <w:r w:rsidRPr="00A8563E">
        <w:rPr>
          <w:b/>
          <w:sz w:val="32"/>
          <w:szCs w:val="32"/>
        </w:rPr>
        <w:t>PROGRESS FORM</w:t>
      </w:r>
    </w:p>
    <w:p w14:paraId="4D66CE66" w14:textId="77777777" w:rsidR="00FD2ABF" w:rsidRDefault="00FD2ABF" w:rsidP="00FD2ABF">
      <w:pPr>
        <w:rPr>
          <w:b/>
          <w:sz w:val="24"/>
        </w:rPr>
      </w:pPr>
    </w:p>
    <w:p w14:paraId="7C08FB37" w14:textId="002D0770" w:rsidR="00C9426C" w:rsidRPr="00D37F38" w:rsidRDefault="00C9426C" w:rsidP="00C9426C">
      <w:pPr>
        <w:pStyle w:val="NormalWeb"/>
        <w:shd w:val="clear" w:color="auto" w:fill="FFFFFF"/>
        <w:spacing w:before="168" w:beforeAutospacing="0" w:after="168" w:afterAutospacing="0"/>
        <w:rPr>
          <w:rFonts w:ascii="Arial" w:hAnsi="Arial" w:cs="Arial"/>
          <w:color w:val="000000"/>
          <w:sz w:val="22"/>
        </w:rPr>
      </w:pPr>
      <w:r w:rsidRPr="00D37F38">
        <w:rPr>
          <w:rFonts w:ascii="Arial" w:hAnsi="Arial" w:cs="Arial"/>
          <w:color w:val="000000"/>
          <w:sz w:val="22"/>
        </w:rPr>
        <w:t>Semester 1 enrolment:</w:t>
      </w:r>
      <w:r w:rsidRPr="00D37F38">
        <w:rPr>
          <w:rFonts w:ascii="Arial" w:hAnsi="Arial" w:cs="Arial"/>
          <w:color w:val="000000"/>
          <w:sz w:val="22"/>
        </w:rPr>
        <w:tab/>
      </w:r>
      <w:r>
        <w:rPr>
          <w:rFonts w:ascii="Arial" w:hAnsi="Arial" w:cs="Arial"/>
          <w:color w:val="000000"/>
          <w:sz w:val="22"/>
        </w:rPr>
        <w:t xml:space="preserve">progress report due </w:t>
      </w:r>
      <w:r w:rsidR="007436F2">
        <w:rPr>
          <w:rFonts w:ascii="Arial" w:hAnsi="Arial" w:cs="Arial"/>
          <w:color w:val="000000"/>
          <w:sz w:val="22"/>
        </w:rPr>
        <w:t>30 August</w:t>
      </w:r>
    </w:p>
    <w:p w14:paraId="7F9A56DA" w14:textId="77777777" w:rsidR="00C9426C" w:rsidRPr="00D37F38" w:rsidRDefault="00C9426C" w:rsidP="00C9426C">
      <w:pPr>
        <w:pStyle w:val="NormalWeb"/>
        <w:shd w:val="clear" w:color="auto" w:fill="FFFFFF"/>
        <w:spacing w:before="168" w:beforeAutospacing="0" w:after="168" w:afterAutospacing="0"/>
        <w:rPr>
          <w:rFonts w:ascii="Arial" w:hAnsi="Arial" w:cs="Arial"/>
          <w:color w:val="000000"/>
          <w:sz w:val="22"/>
        </w:rPr>
      </w:pPr>
      <w:r w:rsidRPr="00D37F38">
        <w:rPr>
          <w:rFonts w:ascii="Arial" w:hAnsi="Arial" w:cs="Arial"/>
          <w:color w:val="000000"/>
          <w:sz w:val="22"/>
        </w:rPr>
        <w:t>Semester 2 enrolment:</w:t>
      </w:r>
      <w:r w:rsidRPr="00D37F38">
        <w:rPr>
          <w:rFonts w:ascii="Arial" w:hAnsi="Arial" w:cs="Arial"/>
          <w:color w:val="000000"/>
          <w:sz w:val="22"/>
        </w:rPr>
        <w:tab/>
      </w:r>
      <w:r>
        <w:rPr>
          <w:rFonts w:ascii="Arial" w:hAnsi="Arial" w:cs="Arial"/>
          <w:color w:val="000000"/>
          <w:sz w:val="22"/>
        </w:rPr>
        <w:t>progress report due 31 January</w:t>
      </w:r>
    </w:p>
    <w:p w14:paraId="5F02DC5C" w14:textId="1CFED0A0" w:rsidR="00C9426C" w:rsidRPr="00D37F38" w:rsidRDefault="00C9426C" w:rsidP="00C9426C">
      <w:pPr>
        <w:pStyle w:val="NormalWeb"/>
        <w:shd w:val="clear" w:color="auto" w:fill="FFFFFF"/>
        <w:spacing w:before="168" w:beforeAutospacing="0" w:after="168" w:afterAutospacing="0"/>
        <w:rPr>
          <w:rFonts w:ascii="Arial" w:hAnsi="Arial" w:cs="Arial"/>
          <w:color w:val="000000"/>
          <w:sz w:val="22"/>
        </w:rPr>
      </w:pPr>
      <w:r w:rsidRPr="00D37F38">
        <w:rPr>
          <w:rFonts w:ascii="Arial" w:hAnsi="Arial" w:cs="Arial"/>
          <w:color w:val="000000"/>
          <w:sz w:val="22"/>
        </w:rPr>
        <w:t>December enrolment:</w:t>
      </w:r>
      <w:r w:rsidRPr="00D37F38">
        <w:rPr>
          <w:rFonts w:ascii="Arial" w:hAnsi="Arial" w:cs="Arial"/>
          <w:color w:val="000000"/>
          <w:sz w:val="22"/>
        </w:rPr>
        <w:tab/>
      </w:r>
      <w:r w:rsidRPr="00D37F38">
        <w:rPr>
          <w:rFonts w:ascii="Arial" w:hAnsi="Arial" w:cs="Arial"/>
          <w:color w:val="000000"/>
          <w:sz w:val="22"/>
        </w:rPr>
        <w:tab/>
      </w:r>
      <w:r>
        <w:rPr>
          <w:rFonts w:ascii="Arial" w:hAnsi="Arial" w:cs="Arial"/>
          <w:color w:val="000000"/>
          <w:sz w:val="22"/>
        </w:rPr>
        <w:t xml:space="preserve">progress report due </w:t>
      </w:r>
      <w:r w:rsidRPr="00D37F38">
        <w:rPr>
          <w:rFonts w:ascii="Arial" w:hAnsi="Arial" w:cs="Arial"/>
          <w:color w:val="000000"/>
          <w:sz w:val="22"/>
        </w:rPr>
        <w:t>3</w:t>
      </w:r>
      <w:r>
        <w:rPr>
          <w:rFonts w:ascii="Arial" w:hAnsi="Arial" w:cs="Arial"/>
          <w:color w:val="000000"/>
          <w:sz w:val="22"/>
        </w:rPr>
        <w:t>0 April</w:t>
      </w:r>
    </w:p>
    <w:p w14:paraId="0BCC964F" w14:textId="77777777" w:rsidR="00FD2ABF" w:rsidRDefault="00FD2ABF" w:rsidP="00FD2ABF">
      <w:pPr>
        <w:rPr>
          <w:sz w:val="24"/>
        </w:rPr>
      </w:pPr>
    </w:p>
    <w:p w14:paraId="42AF02DB" w14:textId="77777777" w:rsidR="001B7C6C" w:rsidRDefault="001B7C6C" w:rsidP="00FD2ABF">
      <w:pPr>
        <w:rPr>
          <w:sz w:val="24"/>
        </w:rPr>
      </w:pPr>
    </w:p>
    <w:p w14:paraId="4F0D6133" w14:textId="77777777" w:rsidR="001B7C6C" w:rsidRPr="00586FB6" w:rsidRDefault="001B7C6C" w:rsidP="001B7C6C">
      <w:pPr>
        <w:numPr>
          <w:ilvl w:val="0"/>
          <w:numId w:val="7"/>
        </w:numPr>
        <w:rPr>
          <w:szCs w:val="22"/>
          <w:lang w:val="en"/>
        </w:rPr>
      </w:pPr>
      <w:r w:rsidRPr="00586FB6">
        <w:rPr>
          <w:szCs w:val="22"/>
          <w:lang w:val="en"/>
        </w:rPr>
        <w:t>This form should be completed in consultation with your supervisor.</w:t>
      </w:r>
    </w:p>
    <w:p w14:paraId="4F56D2F8" w14:textId="77777777" w:rsidR="001B7C6C" w:rsidRPr="00586FB6" w:rsidRDefault="001B7C6C" w:rsidP="001B7C6C">
      <w:pPr>
        <w:numPr>
          <w:ilvl w:val="0"/>
          <w:numId w:val="7"/>
        </w:numPr>
        <w:rPr>
          <w:szCs w:val="22"/>
          <w:lang w:val="en"/>
        </w:rPr>
      </w:pPr>
      <w:r w:rsidRPr="00586FB6">
        <w:rPr>
          <w:szCs w:val="22"/>
          <w:lang w:val="en"/>
        </w:rPr>
        <w:t>The proposal is to be signed as indicated at the end of the form.</w:t>
      </w:r>
    </w:p>
    <w:p w14:paraId="5DBFB2A2" w14:textId="77777777" w:rsidR="00586FB6" w:rsidRPr="00EE7ED7" w:rsidRDefault="00586FB6" w:rsidP="00586FB6">
      <w:pPr>
        <w:numPr>
          <w:ilvl w:val="0"/>
          <w:numId w:val="7"/>
        </w:numPr>
        <w:rPr>
          <w:szCs w:val="22"/>
          <w:lang w:val="en"/>
        </w:rPr>
      </w:pPr>
      <w:r w:rsidRPr="00EE7ED7">
        <w:rPr>
          <w:szCs w:val="22"/>
        </w:rPr>
        <w:t>Please save the form using your last name then first name followed by the semester and year you enrolled, e.g</w:t>
      </w:r>
      <w:r w:rsidRPr="00EE7ED7">
        <w:rPr>
          <w:b/>
          <w:szCs w:val="22"/>
        </w:rPr>
        <w:t>. SMITH Jane,  S1 2017</w:t>
      </w:r>
      <w:r w:rsidRPr="00EE7ED7">
        <w:rPr>
          <w:szCs w:val="22"/>
        </w:rPr>
        <w:t xml:space="preserve">. Files can be submitted as a word doc or a pdf. </w:t>
      </w:r>
    </w:p>
    <w:p w14:paraId="50E84E15" w14:textId="77777777" w:rsidR="002774FD" w:rsidRPr="00EE7ED7" w:rsidRDefault="002774FD" w:rsidP="00C9426C">
      <w:pPr>
        <w:numPr>
          <w:ilvl w:val="0"/>
          <w:numId w:val="7"/>
        </w:numPr>
        <w:rPr>
          <w:szCs w:val="22"/>
        </w:rPr>
      </w:pPr>
      <w:r w:rsidRPr="00EE7ED7">
        <w:rPr>
          <w:szCs w:val="22"/>
        </w:rPr>
        <w:t>The form should be submitted to Virginia Moraes, Building 505, Level 1, Room 501 102, Desk 5 or email (</w:t>
      </w:r>
      <w:hyperlink r:id="rId9" w:history="1">
        <w:r w:rsidR="00C9426C" w:rsidRPr="00EE7ED7">
          <w:rPr>
            <w:rStyle w:val="Hyperlink"/>
            <w:szCs w:val="22"/>
          </w:rPr>
          <w:t>v.moraes@auckland.ac.nz</w:t>
        </w:r>
      </w:hyperlink>
      <w:r w:rsidR="00C9426C" w:rsidRPr="00EE7ED7">
        <w:rPr>
          <w:szCs w:val="22"/>
        </w:rPr>
        <w:t xml:space="preserve"> </w:t>
      </w:r>
      <w:r w:rsidRPr="00EE7ED7">
        <w:rPr>
          <w:szCs w:val="22"/>
        </w:rPr>
        <w:t xml:space="preserve">) for consideration by the SMS-Masters Advisory Committee </w:t>
      </w:r>
    </w:p>
    <w:p w14:paraId="7B085B3C" w14:textId="77777777" w:rsidR="002774FD" w:rsidRPr="00EE7ED7" w:rsidRDefault="002774FD" w:rsidP="002774FD">
      <w:pPr>
        <w:numPr>
          <w:ilvl w:val="0"/>
          <w:numId w:val="7"/>
        </w:numPr>
        <w:rPr>
          <w:szCs w:val="22"/>
        </w:rPr>
      </w:pPr>
      <w:r w:rsidRPr="00EE7ED7">
        <w:rPr>
          <w:szCs w:val="22"/>
        </w:rPr>
        <w:t xml:space="preserve">The SMS-Masters Advisory Committee will make a recommendation to the appropriate </w:t>
      </w:r>
      <w:r w:rsidR="00C9426C" w:rsidRPr="00EE7ED7">
        <w:rPr>
          <w:szCs w:val="22"/>
        </w:rPr>
        <w:t xml:space="preserve">Academic Head and </w:t>
      </w:r>
      <w:r w:rsidR="00D36821" w:rsidRPr="00EE7ED7">
        <w:rPr>
          <w:szCs w:val="22"/>
        </w:rPr>
        <w:t xml:space="preserve">inform </w:t>
      </w:r>
      <w:r w:rsidR="00C9426C" w:rsidRPr="00EE7ED7">
        <w:rPr>
          <w:szCs w:val="22"/>
        </w:rPr>
        <w:t xml:space="preserve">the </w:t>
      </w:r>
      <w:r w:rsidR="00D36821" w:rsidRPr="00EE7ED7">
        <w:rPr>
          <w:szCs w:val="22"/>
        </w:rPr>
        <w:t xml:space="preserve">appropriate </w:t>
      </w:r>
      <w:r w:rsidR="00C9426C" w:rsidRPr="00EE7ED7">
        <w:rPr>
          <w:szCs w:val="22"/>
        </w:rPr>
        <w:t>academic line manager</w:t>
      </w:r>
    </w:p>
    <w:p w14:paraId="0AA10450" w14:textId="77777777" w:rsidR="00FD2ABF" w:rsidRDefault="00FD2ABF">
      <w:pPr>
        <w:pStyle w:val="Subtitle"/>
        <w:rPr>
          <w:sz w:val="24"/>
          <w:bdr w:val="single" w:sz="18" w:space="0" w:color="000000"/>
        </w:rPr>
      </w:pPr>
    </w:p>
    <w:p w14:paraId="5E2F19BF" w14:textId="77777777" w:rsidR="00754D2B" w:rsidRDefault="00754D2B">
      <w:pPr>
        <w:pStyle w:val="Subtitle"/>
        <w:rPr>
          <w:b w:val="0"/>
          <w:bCs w:val="0"/>
          <w:smallCaps w:val="0"/>
          <w:sz w:val="16"/>
        </w:rPr>
      </w:pP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510"/>
        <w:gridCol w:w="3258"/>
        <w:gridCol w:w="3546"/>
      </w:tblGrid>
      <w:tr w:rsidR="00C63AA3" w14:paraId="541C7E3C" w14:textId="77777777" w:rsidTr="00815AB0">
        <w:tc>
          <w:tcPr>
            <w:tcW w:w="10314" w:type="dxa"/>
            <w:gridSpan w:val="3"/>
            <w:shd w:val="clear" w:color="auto" w:fill="F3F3F3"/>
          </w:tcPr>
          <w:p w14:paraId="4FFBA66D" w14:textId="77777777" w:rsidR="00C63AA3" w:rsidRPr="00FC3EEF" w:rsidRDefault="00C63AA3" w:rsidP="00C63AA3">
            <w:pPr>
              <w:pStyle w:val="Subtitle"/>
              <w:jc w:val="left"/>
              <w:rPr>
                <w:smallCaps w:val="0"/>
                <w:szCs w:val="22"/>
              </w:rPr>
            </w:pPr>
            <w:r w:rsidRPr="00FC3EEF">
              <w:rPr>
                <w:smallCaps w:val="0"/>
                <w:szCs w:val="22"/>
              </w:rPr>
              <w:t>Student:</w:t>
            </w:r>
          </w:p>
          <w:p w14:paraId="042C8EF9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  <w:p w14:paraId="3C75A519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  <w:p w14:paraId="084B843B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</w:tc>
      </w:tr>
      <w:tr w:rsidR="00C63AA3" w14:paraId="510AFB9C" w14:textId="77777777" w:rsidTr="00D36821">
        <w:trPr>
          <w:trHeight w:val="561"/>
        </w:trPr>
        <w:tc>
          <w:tcPr>
            <w:tcW w:w="3510" w:type="dxa"/>
            <w:shd w:val="clear" w:color="auto" w:fill="F3F3F3"/>
          </w:tcPr>
          <w:p w14:paraId="6423A37A" w14:textId="77777777" w:rsidR="00C63AA3" w:rsidRPr="00FC3EEF" w:rsidRDefault="00C63AA3">
            <w:pPr>
              <w:pStyle w:val="Subtitle"/>
              <w:jc w:val="left"/>
              <w:rPr>
                <w:smallCaps w:val="0"/>
                <w:szCs w:val="22"/>
              </w:rPr>
            </w:pPr>
            <w:r w:rsidRPr="00FC3EEF">
              <w:rPr>
                <w:bCs w:val="0"/>
                <w:smallCaps w:val="0"/>
                <w:szCs w:val="22"/>
              </w:rPr>
              <w:t>ID:</w:t>
            </w:r>
          </w:p>
        </w:tc>
        <w:tc>
          <w:tcPr>
            <w:tcW w:w="6804" w:type="dxa"/>
            <w:gridSpan w:val="2"/>
            <w:shd w:val="clear" w:color="auto" w:fill="F3F3F3"/>
          </w:tcPr>
          <w:p w14:paraId="46437DCD" w14:textId="77777777" w:rsidR="00FD2ABF" w:rsidRDefault="00C63AA3" w:rsidP="00C63AA3">
            <w:pPr>
              <w:pStyle w:val="Subtitle"/>
              <w:jc w:val="left"/>
              <w:rPr>
                <w:b w:val="0"/>
                <w:sz w:val="16"/>
                <w:szCs w:val="16"/>
              </w:rPr>
            </w:pPr>
            <w:r w:rsidRPr="00FC3EEF">
              <w:rPr>
                <w:smallCaps w:val="0"/>
                <w:szCs w:val="22"/>
              </w:rPr>
              <w:t xml:space="preserve">Degree: </w:t>
            </w:r>
            <w:proofErr w:type="spellStart"/>
            <w:r w:rsidR="00D36821">
              <w:rPr>
                <w:b w:val="0"/>
                <w:smallCaps w:val="0"/>
                <w:sz w:val="20"/>
                <w:szCs w:val="20"/>
              </w:rPr>
              <w:t>MBiomedSc</w:t>
            </w:r>
            <w:proofErr w:type="spellEnd"/>
            <w:r w:rsidR="00F87984">
              <w:rPr>
                <w:b w:val="0"/>
                <w:smallCaps w:val="0"/>
                <w:sz w:val="20"/>
                <w:szCs w:val="20"/>
                <w:vertAlign w:val="superscript"/>
              </w:rPr>
              <w:t>#</w:t>
            </w:r>
            <w:r w:rsidR="00D36821">
              <w:rPr>
                <w:b w:val="0"/>
                <w:smallCaps w:val="0"/>
                <w:sz w:val="20"/>
                <w:szCs w:val="20"/>
              </w:rPr>
              <w:t xml:space="preserve">, </w:t>
            </w:r>
            <w:r w:rsidR="00D36821" w:rsidRPr="00E14A40">
              <w:rPr>
                <w:b w:val="0"/>
                <w:bCs w:val="0"/>
                <w:smallCaps w:val="0"/>
                <w:sz w:val="18"/>
                <w:szCs w:val="18"/>
              </w:rPr>
              <w:t>MSc (Pharmacology), MSc (Physiology)</w:t>
            </w:r>
            <w:r w:rsidR="00D36821">
              <w:rPr>
                <w:b w:val="0"/>
                <w:bCs w:val="0"/>
                <w:smallCaps w:val="0"/>
                <w:sz w:val="18"/>
                <w:szCs w:val="18"/>
              </w:rPr>
              <w:t>.</w:t>
            </w:r>
            <w:r w:rsidR="00F87984">
              <w:rPr>
                <w:b w:val="0"/>
                <w:bCs w:val="0"/>
                <w:smallCaps w:val="0"/>
                <w:sz w:val="18"/>
                <w:szCs w:val="18"/>
              </w:rPr>
              <w:t xml:space="preserve"> </w:t>
            </w:r>
          </w:p>
          <w:p w14:paraId="263DEC54" w14:textId="77777777" w:rsidR="00CA7A59" w:rsidRPr="00CA7A59" w:rsidRDefault="00CA7A59" w:rsidP="00C63AA3">
            <w:pPr>
              <w:pStyle w:val="Subtitle"/>
              <w:jc w:val="left"/>
              <w:rPr>
                <w:b w:val="0"/>
                <w:sz w:val="16"/>
                <w:szCs w:val="16"/>
              </w:rPr>
            </w:pPr>
          </w:p>
          <w:p w14:paraId="30A0179A" w14:textId="77777777" w:rsidR="00CA7A59" w:rsidRPr="00FC3EEF" w:rsidRDefault="00CA7A59" w:rsidP="00C63AA3">
            <w:pPr>
              <w:pStyle w:val="Subtitle"/>
              <w:jc w:val="left"/>
              <w:rPr>
                <w:smallCaps w:val="0"/>
                <w:szCs w:val="22"/>
              </w:rPr>
            </w:pPr>
          </w:p>
          <w:p w14:paraId="08B6348F" w14:textId="77777777" w:rsidR="00FD2ABF" w:rsidRPr="00FC3EEF" w:rsidRDefault="00FD2ABF" w:rsidP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</w:tc>
      </w:tr>
      <w:tr w:rsidR="00BF0157" w14:paraId="3F2EF85A" w14:textId="77777777" w:rsidTr="00D36821">
        <w:trPr>
          <w:cantSplit/>
        </w:trPr>
        <w:tc>
          <w:tcPr>
            <w:tcW w:w="3510" w:type="dxa"/>
            <w:shd w:val="clear" w:color="auto" w:fill="F3F3F3"/>
          </w:tcPr>
          <w:p w14:paraId="2D636936" w14:textId="77777777" w:rsidR="00BF0157" w:rsidRDefault="00C63AA3" w:rsidP="00BF0157">
            <w:pPr>
              <w:pStyle w:val="Subtitle"/>
              <w:jc w:val="left"/>
              <w:rPr>
                <w:b w:val="0"/>
                <w:smallCaps w:val="0"/>
                <w:sz w:val="16"/>
                <w:szCs w:val="20"/>
              </w:rPr>
            </w:pPr>
            <w:r w:rsidRPr="00FC3EEF">
              <w:rPr>
                <w:smallCaps w:val="0"/>
                <w:szCs w:val="22"/>
              </w:rPr>
              <w:t>Course code:</w:t>
            </w:r>
            <w:r w:rsidR="00D36821" w:rsidRPr="008C0778">
              <w:rPr>
                <w:b w:val="0"/>
                <w:smallCaps w:val="0"/>
                <w:sz w:val="16"/>
                <w:szCs w:val="20"/>
              </w:rPr>
              <w:t xml:space="preserve"> MEDSCI 796 A&amp;B, PHARMACOL 796 A&amp;B, PHYSIOL 796 A&amp;B</w:t>
            </w:r>
          </w:p>
          <w:p w14:paraId="59C818C7" w14:textId="77777777" w:rsidR="00D36821" w:rsidRPr="00FC3EEF" w:rsidRDefault="00D36821" w:rsidP="00BF0157">
            <w:pPr>
              <w:pStyle w:val="Subtitle"/>
              <w:jc w:val="left"/>
              <w:rPr>
                <w:smallCaps w:val="0"/>
                <w:szCs w:val="22"/>
              </w:rPr>
            </w:pPr>
          </w:p>
          <w:p w14:paraId="6C6B742A" w14:textId="77777777" w:rsidR="00FD2ABF" w:rsidRPr="00FC3EEF" w:rsidRDefault="00FD2ABF" w:rsidP="00BF0157">
            <w:pPr>
              <w:pStyle w:val="Subtitle"/>
              <w:jc w:val="left"/>
              <w:rPr>
                <w:smallCaps w:val="0"/>
                <w:szCs w:val="22"/>
              </w:rPr>
            </w:pPr>
          </w:p>
        </w:tc>
        <w:tc>
          <w:tcPr>
            <w:tcW w:w="3258" w:type="dxa"/>
            <w:shd w:val="clear" w:color="auto" w:fill="F3F3F3"/>
          </w:tcPr>
          <w:p w14:paraId="71546258" w14:textId="77777777" w:rsidR="00BF0157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  <w:r w:rsidRPr="00FC3EEF">
              <w:rPr>
                <w:smallCaps w:val="0"/>
                <w:szCs w:val="22"/>
              </w:rPr>
              <w:t>Start date:</w:t>
            </w:r>
          </w:p>
        </w:tc>
        <w:tc>
          <w:tcPr>
            <w:tcW w:w="3546" w:type="dxa"/>
            <w:shd w:val="clear" w:color="auto" w:fill="F3F3F3"/>
          </w:tcPr>
          <w:p w14:paraId="4D4DCA2C" w14:textId="77777777" w:rsidR="00BF0157" w:rsidRDefault="00C63AA3" w:rsidP="00BF0157">
            <w:pPr>
              <w:pStyle w:val="Subtitle"/>
              <w:ind w:right="144"/>
              <w:jc w:val="left"/>
              <w:rPr>
                <w:bCs w:val="0"/>
                <w:smallCaps w:val="0"/>
                <w:szCs w:val="22"/>
              </w:rPr>
            </w:pPr>
            <w:r w:rsidRPr="00FC3EEF">
              <w:rPr>
                <w:bCs w:val="0"/>
                <w:smallCaps w:val="0"/>
                <w:szCs w:val="22"/>
              </w:rPr>
              <w:t>Full or part time:</w:t>
            </w:r>
          </w:p>
          <w:p w14:paraId="3C51CBBB" w14:textId="77777777" w:rsidR="0074713D" w:rsidRDefault="0074713D" w:rsidP="00BF0157">
            <w:pPr>
              <w:pStyle w:val="Subtitle"/>
              <w:ind w:right="144"/>
              <w:jc w:val="left"/>
              <w:rPr>
                <w:bCs w:val="0"/>
                <w:smallCaps w:val="0"/>
                <w:szCs w:val="22"/>
              </w:rPr>
            </w:pPr>
          </w:p>
          <w:p w14:paraId="2901A54B" w14:textId="77777777" w:rsidR="0074713D" w:rsidRPr="00FC3EEF" w:rsidRDefault="0074713D" w:rsidP="00BF0157">
            <w:pPr>
              <w:pStyle w:val="Subtitle"/>
              <w:ind w:right="144"/>
              <w:jc w:val="left"/>
              <w:rPr>
                <w:bCs w:val="0"/>
                <w:smallCaps w:val="0"/>
                <w:szCs w:val="22"/>
              </w:rPr>
            </w:pPr>
          </w:p>
        </w:tc>
      </w:tr>
      <w:tr w:rsidR="00C63AA3" w14:paraId="4FCA172B" w14:textId="77777777" w:rsidTr="00815AB0">
        <w:trPr>
          <w:cantSplit/>
        </w:trPr>
        <w:tc>
          <w:tcPr>
            <w:tcW w:w="10314" w:type="dxa"/>
            <w:gridSpan w:val="3"/>
            <w:shd w:val="clear" w:color="auto" w:fill="F3F3F3"/>
          </w:tcPr>
          <w:p w14:paraId="07FA60D4" w14:textId="77777777" w:rsidR="00C63AA3" w:rsidRPr="00FC3EEF" w:rsidRDefault="00C63AA3" w:rsidP="00E5178A">
            <w:pPr>
              <w:pStyle w:val="Subtitle"/>
              <w:jc w:val="left"/>
              <w:rPr>
                <w:smallCaps w:val="0"/>
                <w:szCs w:val="22"/>
              </w:rPr>
            </w:pPr>
            <w:r w:rsidRPr="00FC3EEF">
              <w:rPr>
                <w:smallCaps w:val="0"/>
                <w:szCs w:val="22"/>
              </w:rPr>
              <w:t>Principal Supervisor:</w:t>
            </w:r>
          </w:p>
          <w:p w14:paraId="2B61471C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  <w:p w14:paraId="4DF1C973" w14:textId="77777777" w:rsidR="00C63AA3" w:rsidRPr="00FC3EEF" w:rsidRDefault="00C63AA3" w:rsidP="00BF0157">
            <w:pPr>
              <w:pStyle w:val="Subtitle"/>
              <w:ind w:right="144"/>
              <w:jc w:val="left"/>
              <w:rPr>
                <w:bCs w:val="0"/>
                <w:smallCaps w:val="0"/>
                <w:szCs w:val="22"/>
              </w:rPr>
            </w:pPr>
          </w:p>
        </w:tc>
      </w:tr>
      <w:tr w:rsidR="00C63AA3" w14:paraId="56E2E8B7" w14:textId="77777777" w:rsidTr="00815AB0">
        <w:trPr>
          <w:cantSplit/>
        </w:trPr>
        <w:tc>
          <w:tcPr>
            <w:tcW w:w="10314" w:type="dxa"/>
            <w:gridSpan w:val="3"/>
            <w:shd w:val="clear" w:color="auto" w:fill="F3F3F3"/>
          </w:tcPr>
          <w:p w14:paraId="16E7B706" w14:textId="77777777" w:rsidR="00C63AA3" w:rsidRPr="00FC3EEF" w:rsidRDefault="00C63AA3">
            <w:pPr>
              <w:pStyle w:val="Subtitle"/>
              <w:jc w:val="left"/>
              <w:rPr>
                <w:smallCaps w:val="0"/>
                <w:szCs w:val="22"/>
              </w:rPr>
            </w:pPr>
            <w:r w:rsidRPr="00FC3EEF">
              <w:rPr>
                <w:smallCaps w:val="0"/>
                <w:szCs w:val="22"/>
              </w:rPr>
              <w:t>Co-supervisor:</w:t>
            </w:r>
          </w:p>
          <w:p w14:paraId="526511F5" w14:textId="77777777" w:rsidR="00FD2ABF" w:rsidRPr="00FC3EEF" w:rsidRDefault="00FD2ABF">
            <w:pPr>
              <w:pStyle w:val="Subtitle"/>
              <w:jc w:val="left"/>
              <w:rPr>
                <w:smallCaps w:val="0"/>
                <w:szCs w:val="22"/>
              </w:rPr>
            </w:pPr>
          </w:p>
          <w:p w14:paraId="0A6EC75D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</w:tc>
      </w:tr>
      <w:tr w:rsidR="00C63AA3" w14:paraId="2C0C69AB" w14:textId="77777777" w:rsidTr="00815AB0">
        <w:trPr>
          <w:cantSplit/>
        </w:trPr>
        <w:tc>
          <w:tcPr>
            <w:tcW w:w="10314" w:type="dxa"/>
            <w:gridSpan w:val="3"/>
            <w:shd w:val="clear" w:color="auto" w:fill="F3F3F3"/>
          </w:tcPr>
          <w:p w14:paraId="5A069B95" w14:textId="77777777" w:rsidR="00C63AA3" w:rsidRPr="00FC3EEF" w:rsidRDefault="00C63AA3">
            <w:pPr>
              <w:pStyle w:val="Subtitle"/>
              <w:jc w:val="left"/>
              <w:rPr>
                <w:smallCaps w:val="0"/>
                <w:szCs w:val="22"/>
              </w:rPr>
            </w:pPr>
            <w:r w:rsidRPr="00FC3EEF">
              <w:rPr>
                <w:smallCaps w:val="0"/>
                <w:szCs w:val="22"/>
              </w:rPr>
              <w:t>Project Title:</w:t>
            </w:r>
          </w:p>
          <w:p w14:paraId="4A8B7A92" w14:textId="77777777" w:rsidR="00FD2ABF" w:rsidRPr="00FC3EEF" w:rsidRDefault="00FD2ABF">
            <w:pPr>
              <w:pStyle w:val="Subtitle"/>
              <w:jc w:val="left"/>
              <w:rPr>
                <w:smallCaps w:val="0"/>
                <w:szCs w:val="22"/>
              </w:rPr>
            </w:pPr>
          </w:p>
          <w:p w14:paraId="63EA0BE7" w14:textId="77777777" w:rsidR="00FD2ABF" w:rsidRPr="00FC3EEF" w:rsidRDefault="00FD2ABF">
            <w:pPr>
              <w:pStyle w:val="Subtitle"/>
              <w:jc w:val="left"/>
              <w:rPr>
                <w:smallCaps w:val="0"/>
                <w:szCs w:val="22"/>
              </w:rPr>
            </w:pPr>
          </w:p>
          <w:p w14:paraId="24D78718" w14:textId="77777777" w:rsidR="00C63AA3" w:rsidRPr="00FC3EEF" w:rsidRDefault="00C63AA3">
            <w:pPr>
              <w:pStyle w:val="Subtitle"/>
              <w:jc w:val="left"/>
              <w:rPr>
                <w:smallCaps w:val="0"/>
                <w:szCs w:val="22"/>
              </w:rPr>
            </w:pPr>
          </w:p>
          <w:p w14:paraId="7B6665F4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  <w:p w14:paraId="2262315C" w14:textId="77777777" w:rsidR="00C63AA3" w:rsidRPr="00FC3EEF" w:rsidRDefault="00C63AA3">
            <w:pPr>
              <w:pStyle w:val="Subtitle"/>
              <w:jc w:val="left"/>
              <w:rPr>
                <w:bCs w:val="0"/>
                <w:smallCaps w:val="0"/>
                <w:szCs w:val="22"/>
              </w:rPr>
            </w:pPr>
          </w:p>
        </w:tc>
      </w:tr>
    </w:tbl>
    <w:p w14:paraId="733E9764" w14:textId="77777777" w:rsidR="00D36821" w:rsidRPr="001F36EC" w:rsidRDefault="00F87984">
      <w:pPr>
        <w:rPr>
          <w:sz w:val="20"/>
        </w:rPr>
      </w:pPr>
      <w:r w:rsidRPr="001F36EC">
        <w:rPr>
          <w:sz w:val="20"/>
        </w:rPr>
        <w:t># MSc (Biomedical science) prior to 2017</w:t>
      </w:r>
    </w:p>
    <w:p w14:paraId="4342C21A" w14:textId="77777777" w:rsidR="00815AB0" w:rsidRDefault="00815AB0"/>
    <w:p w14:paraId="731D3323" w14:textId="77777777" w:rsidR="00815AB0" w:rsidRDefault="00815AB0"/>
    <w:p w14:paraId="423FC1CC" w14:textId="77777777" w:rsidR="00F87984" w:rsidRDefault="00F87984"/>
    <w:p w14:paraId="22FA8128" w14:textId="77777777" w:rsidR="00815AB0" w:rsidRDefault="00815AB0"/>
    <w:p w14:paraId="7F39B165" w14:textId="77777777" w:rsidR="00815AB0" w:rsidRDefault="00815AB0"/>
    <w:p w14:paraId="63577609" w14:textId="77777777" w:rsidR="00815AB0" w:rsidRDefault="00815AB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815AB0" w:rsidRPr="00802365" w14:paraId="798AD4D1" w14:textId="77777777" w:rsidTr="00C876FC">
        <w:tc>
          <w:tcPr>
            <w:tcW w:w="10399" w:type="dxa"/>
            <w:shd w:val="clear" w:color="auto" w:fill="auto"/>
          </w:tcPr>
          <w:p w14:paraId="2D582B56" w14:textId="77777777" w:rsidR="00815AB0" w:rsidRPr="00C876FC" w:rsidRDefault="00D36821" w:rsidP="00731A0A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Brief summary of the </w:t>
            </w:r>
            <w:r w:rsidR="00815AB0" w:rsidRPr="00C876FC">
              <w:rPr>
                <w:b/>
                <w:szCs w:val="22"/>
              </w:rPr>
              <w:t>Project Aim(s)</w:t>
            </w:r>
          </w:p>
          <w:p w14:paraId="2A834395" w14:textId="77777777" w:rsidR="00815AB0" w:rsidRPr="00C876FC" w:rsidRDefault="00815AB0" w:rsidP="00731A0A">
            <w:pPr>
              <w:rPr>
                <w:szCs w:val="22"/>
              </w:rPr>
            </w:pPr>
          </w:p>
          <w:p w14:paraId="08C46D98" w14:textId="77777777" w:rsidR="00802365" w:rsidRPr="00C876FC" w:rsidRDefault="00802365" w:rsidP="00731A0A">
            <w:pPr>
              <w:rPr>
                <w:szCs w:val="22"/>
              </w:rPr>
            </w:pPr>
          </w:p>
          <w:p w14:paraId="72AD181D" w14:textId="77777777" w:rsidR="00802365" w:rsidRPr="00C876FC" w:rsidRDefault="00802365" w:rsidP="00731A0A">
            <w:pPr>
              <w:rPr>
                <w:szCs w:val="22"/>
              </w:rPr>
            </w:pPr>
          </w:p>
          <w:p w14:paraId="7582FDB4" w14:textId="77777777" w:rsidR="00802365" w:rsidRPr="00C876FC" w:rsidRDefault="00802365" w:rsidP="00731A0A">
            <w:pPr>
              <w:rPr>
                <w:szCs w:val="22"/>
              </w:rPr>
            </w:pPr>
          </w:p>
          <w:p w14:paraId="3D4BD542" w14:textId="77777777" w:rsidR="00802365" w:rsidRPr="00C876FC" w:rsidRDefault="00802365" w:rsidP="00731A0A">
            <w:pPr>
              <w:rPr>
                <w:szCs w:val="22"/>
              </w:rPr>
            </w:pPr>
          </w:p>
          <w:p w14:paraId="214109FD" w14:textId="77777777" w:rsidR="00802365" w:rsidRPr="00C876FC" w:rsidRDefault="00802365" w:rsidP="00731A0A">
            <w:pPr>
              <w:rPr>
                <w:szCs w:val="22"/>
              </w:rPr>
            </w:pPr>
          </w:p>
          <w:p w14:paraId="5728ED8D" w14:textId="77777777" w:rsidR="00802365" w:rsidRPr="00C876FC" w:rsidRDefault="00802365" w:rsidP="00731A0A">
            <w:pPr>
              <w:rPr>
                <w:szCs w:val="22"/>
              </w:rPr>
            </w:pPr>
          </w:p>
          <w:p w14:paraId="582E0E5E" w14:textId="77777777" w:rsidR="00802365" w:rsidRPr="00C876FC" w:rsidRDefault="00802365" w:rsidP="00731A0A">
            <w:pPr>
              <w:rPr>
                <w:szCs w:val="22"/>
              </w:rPr>
            </w:pPr>
          </w:p>
          <w:p w14:paraId="79EA054F" w14:textId="77777777" w:rsidR="00802365" w:rsidRPr="00C876FC" w:rsidRDefault="00802365" w:rsidP="00731A0A">
            <w:pPr>
              <w:rPr>
                <w:szCs w:val="22"/>
              </w:rPr>
            </w:pPr>
          </w:p>
          <w:p w14:paraId="21DAADC0" w14:textId="77777777" w:rsidR="00802365" w:rsidRPr="00C876FC" w:rsidRDefault="00802365" w:rsidP="00731A0A">
            <w:pPr>
              <w:rPr>
                <w:szCs w:val="22"/>
              </w:rPr>
            </w:pPr>
          </w:p>
          <w:p w14:paraId="5D485093" w14:textId="77777777" w:rsidR="00802365" w:rsidRPr="00C876FC" w:rsidRDefault="00802365" w:rsidP="00731A0A">
            <w:pPr>
              <w:rPr>
                <w:szCs w:val="22"/>
              </w:rPr>
            </w:pPr>
          </w:p>
          <w:p w14:paraId="3A480F97" w14:textId="77777777" w:rsidR="00802365" w:rsidRPr="00C876FC" w:rsidRDefault="00802365" w:rsidP="00731A0A">
            <w:pPr>
              <w:rPr>
                <w:szCs w:val="22"/>
              </w:rPr>
            </w:pPr>
          </w:p>
        </w:tc>
      </w:tr>
      <w:tr w:rsidR="00815AB0" w:rsidRPr="00802365" w14:paraId="360BA9A0" w14:textId="77777777" w:rsidTr="00C876FC">
        <w:tc>
          <w:tcPr>
            <w:tcW w:w="10399" w:type="dxa"/>
            <w:shd w:val="clear" w:color="auto" w:fill="auto"/>
          </w:tcPr>
          <w:p w14:paraId="5E134245" w14:textId="77777777" w:rsidR="00815AB0" w:rsidRPr="00C876FC" w:rsidRDefault="00815AB0" w:rsidP="00731A0A">
            <w:pPr>
              <w:rPr>
                <w:b/>
                <w:szCs w:val="22"/>
              </w:rPr>
            </w:pPr>
            <w:r w:rsidRPr="00C876FC">
              <w:rPr>
                <w:b/>
                <w:szCs w:val="22"/>
              </w:rPr>
              <w:t>If ethics approval was pending at the start of your project please indicate the current status and/or approval number:</w:t>
            </w:r>
          </w:p>
          <w:p w14:paraId="23E24415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b w:val="0"/>
                <w:smallCaps w:val="0"/>
                <w:szCs w:val="22"/>
              </w:rPr>
            </w:pPr>
          </w:p>
          <w:p w14:paraId="3A5AAC80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b w:val="0"/>
                <w:smallCaps w:val="0"/>
                <w:szCs w:val="22"/>
              </w:rPr>
            </w:pPr>
          </w:p>
          <w:p w14:paraId="4398804B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b w:val="0"/>
                <w:smallCaps w:val="0"/>
                <w:szCs w:val="22"/>
              </w:rPr>
            </w:pPr>
            <w:r w:rsidRPr="00C876FC">
              <w:rPr>
                <w:b w:val="0"/>
                <w:smallCaps w:val="0"/>
                <w:szCs w:val="22"/>
              </w:rPr>
              <w:t>Any comments:</w:t>
            </w:r>
          </w:p>
          <w:p w14:paraId="4C7E9643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2F575A17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4527DE5A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  <w:r w:rsidRPr="00C876FC">
              <w:rPr>
                <w:smallCaps w:val="0"/>
                <w:szCs w:val="22"/>
              </w:rPr>
              <w:t xml:space="preserve">Have you prepared </w:t>
            </w:r>
            <w:r w:rsidR="00D36821">
              <w:rPr>
                <w:smallCaps w:val="0"/>
                <w:szCs w:val="22"/>
              </w:rPr>
              <w:t>a substantial piece of written work</w:t>
            </w:r>
            <w:r w:rsidRPr="00C876FC">
              <w:rPr>
                <w:smallCaps w:val="0"/>
                <w:szCs w:val="22"/>
              </w:rPr>
              <w:t xml:space="preserve"> to </w:t>
            </w:r>
            <w:r w:rsidR="00D36821">
              <w:rPr>
                <w:smallCaps w:val="0"/>
                <w:szCs w:val="22"/>
              </w:rPr>
              <w:t xml:space="preserve">the </w:t>
            </w:r>
            <w:r w:rsidRPr="00C876FC">
              <w:rPr>
                <w:smallCaps w:val="0"/>
                <w:szCs w:val="22"/>
              </w:rPr>
              <w:t xml:space="preserve">satisfaction of your supervisor? </w:t>
            </w:r>
          </w:p>
          <w:p w14:paraId="2589ECCD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  <w:r w:rsidRPr="00C876FC">
              <w:rPr>
                <w:smallCaps w:val="0"/>
                <w:szCs w:val="22"/>
              </w:rPr>
              <w:t xml:space="preserve">                                                                                                                Yes /No </w:t>
            </w:r>
            <w:r w:rsidRPr="00C876FC">
              <w:rPr>
                <w:b w:val="0"/>
                <w:smallCaps w:val="0"/>
                <w:szCs w:val="22"/>
              </w:rPr>
              <w:t>(delete as appropriate)</w:t>
            </w:r>
          </w:p>
          <w:p w14:paraId="374E409A" w14:textId="77777777" w:rsidR="00D36821" w:rsidRDefault="00D36821" w:rsidP="00C876FC">
            <w:pPr>
              <w:pStyle w:val="Subtitle"/>
              <w:tabs>
                <w:tab w:val="right" w:pos="10512"/>
              </w:tabs>
              <w:jc w:val="left"/>
              <w:rPr>
                <w:b w:val="0"/>
                <w:smallCaps w:val="0"/>
                <w:szCs w:val="22"/>
              </w:rPr>
            </w:pPr>
            <w:r>
              <w:rPr>
                <w:b w:val="0"/>
                <w:smallCaps w:val="0"/>
                <w:szCs w:val="22"/>
              </w:rPr>
              <w:t xml:space="preserve">If </w:t>
            </w:r>
            <w:r w:rsidRPr="00D36821">
              <w:rPr>
                <w:b w:val="0"/>
                <w:smallCaps w:val="0"/>
                <w:szCs w:val="22"/>
                <w:u w:val="single"/>
              </w:rPr>
              <w:t>no</w:t>
            </w:r>
            <w:r>
              <w:rPr>
                <w:b w:val="0"/>
                <w:smallCaps w:val="0"/>
                <w:szCs w:val="22"/>
              </w:rPr>
              <w:t xml:space="preserve"> please comment as to why not. If </w:t>
            </w:r>
            <w:r w:rsidRPr="00D36821">
              <w:rPr>
                <w:b w:val="0"/>
                <w:smallCaps w:val="0"/>
                <w:szCs w:val="22"/>
                <w:u w:val="single"/>
              </w:rPr>
              <w:t>yes</w:t>
            </w:r>
            <w:r>
              <w:rPr>
                <w:b w:val="0"/>
                <w:smallCaps w:val="0"/>
                <w:szCs w:val="22"/>
              </w:rPr>
              <w:t xml:space="preserve"> please indicate the nature of this piece of work.</w:t>
            </w:r>
          </w:p>
          <w:p w14:paraId="50111C66" w14:textId="77777777" w:rsidR="00D36821" w:rsidRDefault="00D36821" w:rsidP="00C876FC">
            <w:pPr>
              <w:pStyle w:val="Subtitle"/>
              <w:tabs>
                <w:tab w:val="right" w:pos="10512"/>
              </w:tabs>
              <w:jc w:val="left"/>
              <w:rPr>
                <w:b w:val="0"/>
                <w:smallCaps w:val="0"/>
                <w:szCs w:val="22"/>
              </w:rPr>
            </w:pPr>
          </w:p>
          <w:p w14:paraId="3B7B67B2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0845EE0F" w14:textId="77777777" w:rsidR="00815AB0" w:rsidRPr="00C876FC" w:rsidRDefault="00815AB0" w:rsidP="00731A0A">
            <w:pPr>
              <w:rPr>
                <w:szCs w:val="22"/>
              </w:rPr>
            </w:pPr>
          </w:p>
          <w:p w14:paraId="7DCA797B" w14:textId="77777777" w:rsidR="00BD7E15" w:rsidRPr="00C876FC" w:rsidRDefault="00BD7E15" w:rsidP="00731A0A">
            <w:pPr>
              <w:rPr>
                <w:szCs w:val="22"/>
              </w:rPr>
            </w:pPr>
          </w:p>
          <w:p w14:paraId="5BA36130" w14:textId="77777777" w:rsidR="00BD7E15" w:rsidRPr="00C876FC" w:rsidRDefault="00BD7E15" w:rsidP="00731A0A">
            <w:pPr>
              <w:rPr>
                <w:szCs w:val="22"/>
              </w:rPr>
            </w:pPr>
          </w:p>
          <w:p w14:paraId="25D451DF" w14:textId="77777777" w:rsidR="00BD7E15" w:rsidRPr="00C876FC" w:rsidRDefault="00BD7E15" w:rsidP="00731A0A">
            <w:pPr>
              <w:rPr>
                <w:szCs w:val="22"/>
              </w:rPr>
            </w:pPr>
          </w:p>
          <w:p w14:paraId="5D558CE9" w14:textId="77777777" w:rsidR="00BD7E15" w:rsidRPr="00C876FC" w:rsidRDefault="00BD7E15" w:rsidP="00731A0A">
            <w:pPr>
              <w:rPr>
                <w:szCs w:val="22"/>
              </w:rPr>
            </w:pPr>
          </w:p>
        </w:tc>
      </w:tr>
      <w:tr w:rsidR="00815AB0" w:rsidRPr="00802365" w14:paraId="4A397FA6" w14:textId="77777777" w:rsidTr="00C876FC">
        <w:tc>
          <w:tcPr>
            <w:tcW w:w="10399" w:type="dxa"/>
            <w:shd w:val="clear" w:color="auto" w:fill="auto"/>
          </w:tcPr>
          <w:p w14:paraId="787736F0" w14:textId="77777777" w:rsidR="00815AB0" w:rsidRPr="00C876FC" w:rsidRDefault="00815AB0" w:rsidP="00731A0A">
            <w:pPr>
              <w:rPr>
                <w:b/>
                <w:szCs w:val="22"/>
              </w:rPr>
            </w:pPr>
            <w:r w:rsidRPr="00C876FC">
              <w:rPr>
                <w:b/>
                <w:szCs w:val="22"/>
              </w:rPr>
              <w:t>Experimental progress to date:</w:t>
            </w:r>
            <w:r w:rsidR="00D36821">
              <w:rPr>
                <w:b/>
                <w:szCs w:val="22"/>
              </w:rPr>
              <w:t xml:space="preserve"> </w:t>
            </w:r>
            <w:r w:rsidR="00D36821" w:rsidRPr="00D36821">
              <w:rPr>
                <w:szCs w:val="22"/>
              </w:rPr>
              <w:t>(expand this section as required)</w:t>
            </w:r>
          </w:p>
          <w:p w14:paraId="108390E6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225A76D6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038DBAD3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6F44E446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40F65767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4583DB91" w14:textId="77777777" w:rsidR="00802365" w:rsidRPr="00C876FC" w:rsidRDefault="00802365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6E8B18A6" w14:textId="77777777" w:rsidR="00731A0A" w:rsidRPr="00C876FC" w:rsidRDefault="00731A0A" w:rsidP="00731A0A">
            <w:pPr>
              <w:rPr>
                <w:szCs w:val="22"/>
              </w:rPr>
            </w:pPr>
          </w:p>
          <w:p w14:paraId="693D8360" w14:textId="77777777" w:rsidR="00731A0A" w:rsidRPr="00C876FC" w:rsidRDefault="00731A0A" w:rsidP="00731A0A">
            <w:pPr>
              <w:rPr>
                <w:szCs w:val="22"/>
              </w:rPr>
            </w:pPr>
          </w:p>
          <w:p w14:paraId="77E5E971" w14:textId="77777777" w:rsidR="00802365" w:rsidRPr="00C876FC" w:rsidRDefault="00802365" w:rsidP="00731A0A">
            <w:pPr>
              <w:rPr>
                <w:szCs w:val="22"/>
              </w:rPr>
            </w:pPr>
          </w:p>
        </w:tc>
      </w:tr>
      <w:tr w:rsidR="00815AB0" w:rsidRPr="00802365" w14:paraId="6F25FEE6" w14:textId="77777777" w:rsidTr="00C876FC">
        <w:tc>
          <w:tcPr>
            <w:tcW w:w="10399" w:type="dxa"/>
            <w:shd w:val="clear" w:color="auto" w:fill="auto"/>
          </w:tcPr>
          <w:p w14:paraId="1AE2D6DA" w14:textId="77777777" w:rsidR="00D36821" w:rsidRDefault="00815AB0" w:rsidP="00731A0A">
            <w:pPr>
              <w:rPr>
                <w:szCs w:val="22"/>
              </w:rPr>
            </w:pPr>
            <w:r w:rsidRPr="00C876FC">
              <w:rPr>
                <w:b/>
                <w:szCs w:val="22"/>
              </w:rPr>
              <w:t>Problems</w:t>
            </w:r>
            <w:r w:rsidR="00E80F5D">
              <w:rPr>
                <w:b/>
                <w:szCs w:val="22"/>
              </w:rPr>
              <w:t xml:space="preserve">- </w:t>
            </w:r>
            <w:r w:rsidRPr="00C876FC">
              <w:rPr>
                <w:b/>
                <w:szCs w:val="22"/>
              </w:rPr>
              <w:t>if any</w:t>
            </w:r>
            <w:r w:rsidRPr="00C876FC">
              <w:rPr>
                <w:szCs w:val="22"/>
              </w:rPr>
              <w:t xml:space="preserve">: </w:t>
            </w:r>
            <w:r w:rsidR="00D36821" w:rsidRPr="00D36821">
              <w:rPr>
                <w:szCs w:val="22"/>
              </w:rPr>
              <w:t>(expand this section as required)</w:t>
            </w:r>
          </w:p>
          <w:p w14:paraId="0B5930FB" w14:textId="77777777" w:rsidR="00815AB0" w:rsidRPr="00C876FC" w:rsidRDefault="00815AB0" w:rsidP="00731A0A">
            <w:pPr>
              <w:rPr>
                <w:szCs w:val="22"/>
              </w:rPr>
            </w:pPr>
            <w:r w:rsidRPr="00C876FC">
              <w:rPr>
                <w:szCs w:val="22"/>
              </w:rPr>
              <w:t>E</w:t>
            </w:r>
            <w:r w:rsidR="00D36821">
              <w:rPr>
                <w:szCs w:val="22"/>
              </w:rPr>
              <w:t>.</w:t>
            </w:r>
            <w:r w:rsidRPr="00C876FC">
              <w:rPr>
                <w:szCs w:val="22"/>
              </w:rPr>
              <w:t>g</w:t>
            </w:r>
            <w:r w:rsidR="00D36821">
              <w:rPr>
                <w:szCs w:val="22"/>
              </w:rPr>
              <w:t>.</w:t>
            </w:r>
            <w:r w:rsidRPr="00C876FC">
              <w:rPr>
                <w:szCs w:val="22"/>
              </w:rPr>
              <w:t xml:space="preserve"> experimental/logistical difficulties. Please state if no problems have arisen</w:t>
            </w:r>
          </w:p>
          <w:p w14:paraId="77B8C11B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05D5244B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5CDE11E8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4E61E81E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1D12A3E3" w14:textId="77777777" w:rsidR="00815AB0" w:rsidRPr="00C876FC" w:rsidRDefault="00815AB0" w:rsidP="00731A0A">
            <w:pPr>
              <w:rPr>
                <w:szCs w:val="22"/>
              </w:rPr>
            </w:pPr>
          </w:p>
        </w:tc>
      </w:tr>
      <w:tr w:rsidR="00815AB0" w:rsidRPr="00802365" w14:paraId="76C4E60C" w14:textId="77777777" w:rsidTr="00C876FC">
        <w:tc>
          <w:tcPr>
            <w:tcW w:w="10399" w:type="dxa"/>
            <w:shd w:val="clear" w:color="auto" w:fill="auto"/>
          </w:tcPr>
          <w:p w14:paraId="1FB0A9AE" w14:textId="77777777" w:rsidR="00815AB0" w:rsidRPr="00C876FC" w:rsidRDefault="00815AB0" w:rsidP="00731A0A">
            <w:pPr>
              <w:rPr>
                <w:b/>
                <w:szCs w:val="22"/>
              </w:rPr>
            </w:pPr>
            <w:r w:rsidRPr="00C876FC">
              <w:rPr>
                <w:b/>
                <w:szCs w:val="22"/>
              </w:rPr>
              <w:t>Work to be completed:</w:t>
            </w:r>
            <w:r w:rsidR="00D36821" w:rsidRPr="00D36821">
              <w:rPr>
                <w:szCs w:val="22"/>
              </w:rPr>
              <w:t xml:space="preserve"> (expand this section as required)</w:t>
            </w:r>
          </w:p>
          <w:p w14:paraId="576A2FE2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1FBBC95F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</w:p>
          <w:p w14:paraId="0228F3F1" w14:textId="77777777" w:rsidR="00BD7E15" w:rsidRPr="00C876FC" w:rsidRDefault="00BD7E15" w:rsidP="00731A0A">
            <w:pPr>
              <w:rPr>
                <w:szCs w:val="22"/>
              </w:rPr>
            </w:pPr>
          </w:p>
          <w:p w14:paraId="78232164" w14:textId="77777777" w:rsidR="00815AB0" w:rsidRPr="00C876FC" w:rsidRDefault="00815AB0" w:rsidP="00731A0A">
            <w:pPr>
              <w:rPr>
                <w:szCs w:val="22"/>
              </w:rPr>
            </w:pPr>
          </w:p>
        </w:tc>
      </w:tr>
      <w:tr w:rsidR="00D36821" w:rsidRPr="00802365" w14:paraId="2EF22238" w14:textId="77777777" w:rsidTr="00C876FC">
        <w:tc>
          <w:tcPr>
            <w:tcW w:w="10399" w:type="dxa"/>
            <w:shd w:val="clear" w:color="auto" w:fill="auto"/>
          </w:tcPr>
          <w:p w14:paraId="7ABA60B4" w14:textId="77777777" w:rsidR="00D36821" w:rsidRDefault="00D36821" w:rsidP="00D36821">
            <w:pPr>
              <w:rPr>
                <w:b/>
                <w:szCs w:val="22"/>
              </w:rPr>
            </w:pPr>
            <w:r w:rsidRPr="00C876FC">
              <w:rPr>
                <w:b/>
                <w:szCs w:val="22"/>
              </w:rPr>
              <w:t>Original timeline and</w:t>
            </w:r>
            <w:r w:rsidR="00E80F5D">
              <w:rPr>
                <w:b/>
                <w:szCs w:val="22"/>
              </w:rPr>
              <w:t xml:space="preserve"> any</w:t>
            </w:r>
            <w:r w:rsidRPr="00C876FC">
              <w:rPr>
                <w:b/>
                <w:szCs w:val="22"/>
              </w:rPr>
              <w:t xml:space="preserve"> </w:t>
            </w:r>
            <w:r>
              <w:rPr>
                <w:b/>
                <w:szCs w:val="22"/>
              </w:rPr>
              <w:t xml:space="preserve"> </w:t>
            </w:r>
            <w:r w:rsidRPr="00D36821">
              <w:rPr>
                <w:b/>
                <w:szCs w:val="22"/>
                <w:u w:val="single"/>
              </w:rPr>
              <w:t>amendments</w:t>
            </w:r>
            <w:r>
              <w:rPr>
                <w:b/>
                <w:szCs w:val="22"/>
              </w:rPr>
              <w:t xml:space="preserve"> </w:t>
            </w:r>
            <w:r w:rsidRPr="00C876FC">
              <w:rPr>
                <w:b/>
                <w:szCs w:val="22"/>
              </w:rPr>
              <w:t>to original timeline</w:t>
            </w:r>
            <w:r>
              <w:rPr>
                <w:b/>
                <w:szCs w:val="22"/>
              </w:rPr>
              <w:t xml:space="preserve"> based on progress to date</w:t>
            </w:r>
          </w:p>
          <w:p w14:paraId="5B1CCD74" w14:textId="77777777" w:rsidR="00CB1FA2" w:rsidRPr="00CB1FA2" w:rsidRDefault="00CB1FA2" w:rsidP="00D36821">
            <w:pPr>
              <w:rPr>
                <w:szCs w:val="22"/>
              </w:rPr>
            </w:pPr>
            <w:r w:rsidRPr="00CB1FA2">
              <w:rPr>
                <w:szCs w:val="22"/>
              </w:rPr>
              <w:t>(Expand as required)</w:t>
            </w:r>
          </w:p>
          <w:p w14:paraId="7B02C2EA" w14:textId="77777777" w:rsidR="00E80F5D" w:rsidRDefault="00E80F5D" w:rsidP="00D36821">
            <w:pPr>
              <w:rPr>
                <w:b/>
                <w:szCs w:val="22"/>
              </w:rPr>
            </w:pPr>
          </w:p>
          <w:p w14:paraId="33FC7ACD" w14:textId="77777777" w:rsidR="00E80F5D" w:rsidRPr="00C876FC" w:rsidRDefault="00E80F5D" w:rsidP="00D36821">
            <w:pPr>
              <w:rPr>
                <w:b/>
                <w:szCs w:val="22"/>
              </w:rPr>
            </w:pPr>
          </w:p>
          <w:p w14:paraId="77FFE49C" w14:textId="77777777" w:rsidR="00D36821" w:rsidRPr="00C876FC" w:rsidRDefault="00D36821" w:rsidP="00731A0A">
            <w:pPr>
              <w:rPr>
                <w:b/>
                <w:szCs w:val="22"/>
              </w:rPr>
            </w:pPr>
          </w:p>
        </w:tc>
      </w:tr>
      <w:tr w:rsidR="00815AB0" w:rsidRPr="00802365" w14:paraId="547B3813" w14:textId="77777777" w:rsidTr="00C876FC">
        <w:tc>
          <w:tcPr>
            <w:tcW w:w="10399" w:type="dxa"/>
            <w:shd w:val="clear" w:color="auto" w:fill="auto"/>
          </w:tcPr>
          <w:p w14:paraId="1A178767" w14:textId="77777777" w:rsidR="00815AB0" w:rsidRPr="00C876FC" w:rsidRDefault="00815AB0" w:rsidP="00C876FC">
            <w:pPr>
              <w:pStyle w:val="Subtitle"/>
              <w:tabs>
                <w:tab w:val="right" w:pos="10512"/>
              </w:tabs>
              <w:jc w:val="left"/>
              <w:rPr>
                <w:smallCaps w:val="0"/>
                <w:szCs w:val="22"/>
              </w:rPr>
            </w:pPr>
            <w:r w:rsidRPr="00C876FC">
              <w:rPr>
                <w:smallCaps w:val="0"/>
                <w:szCs w:val="22"/>
              </w:rPr>
              <w:t xml:space="preserve">Thesis submission </w:t>
            </w:r>
            <w:r w:rsidRPr="00E80F5D">
              <w:rPr>
                <w:smallCaps w:val="0"/>
                <w:szCs w:val="22"/>
                <w:u w:val="single"/>
              </w:rPr>
              <w:t>must</w:t>
            </w:r>
            <w:r w:rsidRPr="00C876FC">
              <w:rPr>
                <w:smallCaps w:val="0"/>
                <w:szCs w:val="22"/>
              </w:rPr>
              <w:t xml:space="preserve"> occur by the following dates:</w:t>
            </w:r>
          </w:p>
          <w:p w14:paraId="13B231B8" w14:textId="77777777" w:rsidR="00815AB0" w:rsidRPr="00CB1FA2" w:rsidRDefault="00815AB0" w:rsidP="00CB1FA2">
            <w:pPr>
              <w:pStyle w:val="Subtitle"/>
              <w:numPr>
                <w:ilvl w:val="0"/>
                <w:numId w:val="9"/>
              </w:numPr>
              <w:tabs>
                <w:tab w:val="right" w:pos="10512"/>
              </w:tabs>
              <w:spacing w:line="360" w:lineRule="auto"/>
              <w:jc w:val="left"/>
              <w:rPr>
                <w:b w:val="0"/>
                <w:smallCaps w:val="0"/>
                <w:sz w:val="20"/>
                <w:szCs w:val="22"/>
              </w:rPr>
            </w:pPr>
            <w:r w:rsidRPr="00CB1FA2">
              <w:rPr>
                <w:b w:val="0"/>
                <w:smallCaps w:val="0"/>
                <w:sz w:val="20"/>
                <w:szCs w:val="22"/>
              </w:rPr>
              <w:t>First semester enrolment – 28</w:t>
            </w:r>
            <w:r w:rsidRPr="00CB1FA2">
              <w:rPr>
                <w:b w:val="0"/>
                <w:smallCaps w:val="0"/>
                <w:sz w:val="20"/>
                <w:szCs w:val="22"/>
                <w:vertAlign w:val="superscript"/>
              </w:rPr>
              <w:t>th</w:t>
            </w:r>
            <w:r w:rsidRPr="00CB1FA2">
              <w:rPr>
                <w:b w:val="0"/>
                <w:smallCaps w:val="0"/>
                <w:sz w:val="20"/>
                <w:szCs w:val="22"/>
              </w:rPr>
              <w:t xml:space="preserve"> February</w:t>
            </w:r>
          </w:p>
          <w:p w14:paraId="362A1545" w14:textId="77777777" w:rsidR="00815AB0" w:rsidRPr="00CB1FA2" w:rsidRDefault="00815AB0" w:rsidP="00CB1FA2">
            <w:pPr>
              <w:pStyle w:val="Subtitle"/>
              <w:numPr>
                <w:ilvl w:val="0"/>
                <w:numId w:val="9"/>
              </w:numPr>
              <w:tabs>
                <w:tab w:val="right" w:pos="10512"/>
              </w:tabs>
              <w:spacing w:line="360" w:lineRule="auto"/>
              <w:jc w:val="left"/>
              <w:rPr>
                <w:b w:val="0"/>
                <w:smallCaps w:val="0"/>
                <w:sz w:val="20"/>
                <w:szCs w:val="22"/>
              </w:rPr>
            </w:pPr>
            <w:r w:rsidRPr="00CB1FA2">
              <w:rPr>
                <w:b w:val="0"/>
                <w:smallCaps w:val="0"/>
                <w:sz w:val="20"/>
                <w:szCs w:val="22"/>
              </w:rPr>
              <w:t>Second semester enrolment – 15</w:t>
            </w:r>
            <w:r w:rsidRPr="00CB1FA2">
              <w:rPr>
                <w:b w:val="0"/>
                <w:smallCaps w:val="0"/>
                <w:sz w:val="20"/>
                <w:szCs w:val="22"/>
                <w:vertAlign w:val="superscript"/>
              </w:rPr>
              <w:t>th</w:t>
            </w:r>
            <w:r w:rsidRPr="00CB1FA2">
              <w:rPr>
                <w:b w:val="0"/>
                <w:smallCaps w:val="0"/>
                <w:sz w:val="20"/>
                <w:szCs w:val="22"/>
              </w:rPr>
              <w:t xml:space="preserve"> July</w:t>
            </w:r>
          </w:p>
          <w:p w14:paraId="077EBF1A" w14:textId="77777777" w:rsidR="00815AB0" w:rsidRPr="00CB1FA2" w:rsidRDefault="00802365" w:rsidP="00CB1FA2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sz w:val="20"/>
                <w:szCs w:val="22"/>
              </w:rPr>
            </w:pPr>
            <w:r w:rsidRPr="00CB1FA2">
              <w:rPr>
                <w:sz w:val="20"/>
                <w:szCs w:val="22"/>
              </w:rPr>
              <w:t>December enrolment – 30</w:t>
            </w:r>
            <w:r w:rsidRPr="00CB1FA2">
              <w:rPr>
                <w:sz w:val="20"/>
                <w:szCs w:val="22"/>
                <w:vertAlign w:val="superscript"/>
              </w:rPr>
              <w:t>th</w:t>
            </w:r>
            <w:r w:rsidRPr="00CB1FA2">
              <w:rPr>
                <w:sz w:val="20"/>
                <w:szCs w:val="22"/>
              </w:rPr>
              <w:t xml:space="preserve"> November</w:t>
            </w:r>
          </w:p>
          <w:p w14:paraId="2476036A" w14:textId="77777777" w:rsidR="00CB1FA2" w:rsidRPr="00CB1FA2" w:rsidRDefault="00CB1FA2" w:rsidP="00CB1FA2">
            <w:pPr>
              <w:autoSpaceDE w:val="0"/>
              <w:autoSpaceDN w:val="0"/>
              <w:rPr>
                <w:b/>
                <w:bCs/>
                <w:color w:val="000000"/>
                <w:sz w:val="20"/>
                <w:u w:val="single"/>
              </w:rPr>
            </w:pPr>
            <w:r w:rsidRPr="00CB1FA2">
              <w:rPr>
                <w:sz w:val="20"/>
                <w:szCs w:val="22"/>
              </w:rPr>
              <w:t xml:space="preserve">Please note: </w:t>
            </w:r>
            <w:r w:rsidRPr="00CB1FA2">
              <w:rPr>
                <w:b/>
                <w:color w:val="000000"/>
                <w:sz w:val="20"/>
              </w:rPr>
              <w:t xml:space="preserve">You are expected to complete and submit your thesis </w:t>
            </w:r>
            <w:r w:rsidRPr="00CB1FA2">
              <w:rPr>
                <w:b/>
                <w:i/>
                <w:color w:val="000000"/>
                <w:sz w:val="20"/>
                <w:u w:val="single"/>
              </w:rPr>
              <w:t>within</w:t>
            </w:r>
            <w:r w:rsidRPr="00CB1FA2">
              <w:rPr>
                <w:b/>
                <w:color w:val="000000"/>
                <w:sz w:val="20"/>
              </w:rPr>
              <w:t xml:space="preserve"> the 12 month period</w:t>
            </w:r>
            <w:r w:rsidRPr="00CB1FA2">
              <w:rPr>
                <w:color w:val="000000"/>
                <w:sz w:val="20"/>
              </w:rPr>
              <w:t xml:space="preserve"> (if registered full time).  Limited extensions to this completion deadline can only be considered in </w:t>
            </w:r>
            <w:r w:rsidRPr="00CB1FA2">
              <w:rPr>
                <w:b/>
                <w:bCs/>
                <w:color w:val="000000"/>
                <w:sz w:val="20"/>
              </w:rPr>
              <w:t>exceptional circumstances</w:t>
            </w:r>
            <w:r w:rsidRPr="00CB1FA2">
              <w:rPr>
                <w:color w:val="000000"/>
                <w:sz w:val="20"/>
              </w:rPr>
              <w:t xml:space="preserve"> </w:t>
            </w:r>
            <w:r w:rsidRPr="00CB1FA2">
              <w:rPr>
                <w:i/>
                <w:iCs/>
                <w:color w:val="000000"/>
                <w:sz w:val="20"/>
              </w:rPr>
              <w:t xml:space="preserve">beyond the </w:t>
            </w:r>
            <w:r>
              <w:rPr>
                <w:i/>
                <w:iCs/>
                <w:color w:val="000000"/>
                <w:sz w:val="20"/>
              </w:rPr>
              <w:t>student</w:t>
            </w:r>
            <w:r w:rsidRPr="00CB1FA2">
              <w:rPr>
                <w:i/>
                <w:iCs/>
                <w:color w:val="000000"/>
                <w:sz w:val="20"/>
              </w:rPr>
              <w:t>s</w:t>
            </w:r>
            <w:r>
              <w:rPr>
                <w:i/>
                <w:iCs/>
                <w:color w:val="000000"/>
                <w:sz w:val="20"/>
              </w:rPr>
              <w:t>’</w:t>
            </w:r>
            <w:r w:rsidRPr="00CB1FA2">
              <w:rPr>
                <w:i/>
                <w:iCs/>
                <w:color w:val="000000"/>
                <w:sz w:val="20"/>
              </w:rPr>
              <w:t xml:space="preserve"> control</w:t>
            </w:r>
            <w:r w:rsidRPr="00CB1FA2">
              <w:rPr>
                <w:color w:val="000000"/>
                <w:sz w:val="20"/>
              </w:rPr>
              <w:t xml:space="preserve">.  N.B.  Eligibility for </w:t>
            </w:r>
            <w:proofErr w:type="spellStart"/>
            <w:r w:rsidRPr="00CB1FA2">
              <w:rPr>
                <w:color w:val="000000"/>
                <w:sz w:val="20"/>
              </w:rPr>
              <w:t>honours</w:t>
            </w:r>
            <w:proofErr w:type="spellEnd"/>
            <w:r w:rsidRPr="00CB1FA2">
              <w:rPr>
                <w:color w:val="000000"/>
                <w:sz w:val="20"/>
              </w:rPr>
              <w:t xml:space="preserve"> may lapse.</w:t>
            </w:r>
            <w:r>
              <w:rPr>
                <w:color w:val="000000"/>
                <w:sz w:val="20"/>
              </w:rPr>
              <w:t xml:space="preserve"> </w:t>
            </w:r>
            <w:r w:rsidRPr="00CB1FA2">
              <w:rPr>
                <w:color w:val="000000"/>
                <w:sz w:val="20"/>
              </w:rPr>
              <w:t xml:space="preserve">If such exceptional situations arise you </w:t>
            </w:r>
            <w:r w:rsidR="00F87984" w:rsidRPr="00CB1FA2">
              <w:rPr>
                <w:color w:val="000000"/>
                <w:sz w:val="20"/>
              </w:rPr>
              <w:t xml:space="preserve">MUST </w:t>
            </w:r>
            <w:r w:rsidR="00F87984" w:rsidRPr="00CB1FA2">
              <w:rPr>
                <w:bCs/>
                <w:color w:val="000000"/>
                <w:sz w:val="20"/>
              </w:rPr>
              <w:t>FIRST DISCUSS</w:t>
            </w:r>
            <w:r w:rsidRPr="00CB1FA2">
              <w:rPr>
                <w:bCs/>
                <w:color w:val="000000"/>
                <w:sz w:val="20"/>
              </w:rPr>
              <w:t xml:space="preserve"> this with the</w:t>
            </w:r>
            <w:r w:rsidRPr="00CB1FA2">
              <w:rPr>
                <w:b/>
                <w:bCs/>
                <w:color w:val="000000"/>
                <w:sz w:val="20"/>
              </w:rPr>
              <w:t xml:space="preserve"> </w:t>
            </w:r>
            <w:r w:rsidRPr="00CB1FA2">
              <w:rPr>
                <w:bCs/>
                <w:color w:val="000000"/>
                <w:sz w:val="20"/>
              </w:rPr>
              <w:t>SMS postgraduate director</w:t>
            </w:r>
            <w:r w:rsidRPr="00CB1FA2">
              <w:rPr>
                <w:b/>
                <w:bCs/>
                <w:color w:val="000000"/>
                <w:sz w:val="20"/>
              </w:rPr>
              <w:t xml:space="preserve"> </w:t>
            </w:r>
            <w:r w:rsidRPr="00F87984">
              <w:rPr>
                <w:bCs/>
                <w:color w:val="000000"/>
                <w:sz w:val="20"/>
                <w:u w:val="single"/>
              </w:rPr>
              <w:t>well in advance of the submission deadline.</w:t>
            </w:r>
            <w:r w:rsidRPr="00CB1FA2">
              <w:rPr>
                <w:b/>
                <w:bCs/>
                <w:color w:val="000000"/>
                <w:sz w:val="20"/>
                <w:u w:val="single"/>
              </w:rPr>
              <w:t xml:space="preserve"> </w:t>
            </w:r>
          </w:p>
          <w:p w14:paraId="5E6DD179" w14:textId="77777777" w:rsidR="00CB1FA2" w:rsidRPr="00CB1FA2" w:rsidRDefault="00CB1FA2" w:rsidP="00CB1FA2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  <w:p w14:paraId="3609F23D" w14:textId="77777777" w:rsidR="00245113" w:rsidRPr="00CB1FA2" w:rsidRDefault="00245113" w:rsidP="00245113">
            <w:pPr>
              <w:rPr>
                <w:sz w:val="18"/>
                <w:szCs w:val="20"/>
              </w:rPr>
            </w:pPr>
            <w:r w:rsidRPr="00CB1FA2">
              <w:rPr>
                <w:sz w:val="18"/>
                <w:szCs w:val="20"/>
              </w:rPr>
              <w:t>Please remember to comply with the copyright act of 1994. If</w:t>
            </w:r>
            <w:r w:rsidRPr="00CB1FA2">
              <w:rPr>
                <w:b/>
                <w:bCs/>
                <w:sz w:val="18"/>
                <w:szCs w:val="20"/>
              </w:rPr>
              <w:t xml:space="preserve"> </w:t>
            </w:r>
            <w:r w:rsidRPr="00CB1FA2">
              <w:rPr>
                <w:sz w:val="18"/>
                <w:szCs w:val="20"/>
              </w:rPr>
              <w:t xml:space="preserve">figures or tables from publications have been included the thesis then the student should either:  a) obtain written permission to use the material and attach copies of each permission. Or  b)  remove the material from the digital copy of the thesis; fully reference the deleted materials and, where possible, provided links to electronic sources of the material. Further information on the </w:t>
            </w:r>
            <w:r w:rsidRPr="00CB1FA2">
              <w:rPr>
                <w:b/>
                <w:bCs/>
                <w:sz w:val="18"/>
                <w:szCs w:val="20"/>
              </w:rPr>
              <w:t>thesis consent form and copyright</w:t>
            </w:r>
            <w:r w:rsidRPr="00CB1FA2">
              <w:rPr>
                <w:sz w:val="18"/>
                <w:szCs w:val="20"/>
              </w:rPr>
              <w:t xml:space="preserve"> can be found at: </w:t>
            </w:r>
            <w:hyperlink r:id="rId10" w:history="1">
              <w:r w:rsidRPr="00CB1FA2">
                <w:rPr>
                  <w:rStyle w:val="Hyperlink"/>
                  <w:sz w:val="18"/>
                  <w:szCs w:val="20"/>
                </w:rPr>
                <w:t>https://www.auckland.ac.nz/en/for/current-students/cs-current-pg/cs-current-pg-policies/cs-pg-non-doctoral-forms.html</w:t>
              </w:r>
            </w:hyperlink>
          </w:p>
          <w:p w14:paraId="369EDB7D" w14:textId="77777777" w:rsidR="00245113" w:rsidRPr="00CB1FA2" w:rsidRDefault="00245113" w:rsidP="00245113">
            <w:pPr>
              <w:pStyle w:val="PlainText"/>
              <w:rPr>
                <w:rFonts w:ascii="Arial" w:hAnsi="Arial" w:cs="Arial"/>
                <w:sz w:val="18"/>
                <w:szCs w:val="20"/>
              </w:rPr>
            </w:pPr>
          </w:p>
          <w:p w14:paraId="07570F46" w14:textId="77777777" w:rsidR="00CB1FA2" w:rsidRDefault="00245113" w:rsidP="00CB1FA2">
            <w:pPr>
              <w:pStyle w:val="PlainText"/>
              <w:rPr>
                <w:rFonts w:ascii="Arial" w:hAnsi="Arial" w:cs="Arial"/>
                <w:sz w:val="18"/>
                <w:szCs w:val="20"/>
              </w:rPr>
            </w:pPr>
            <w:r w:rsidRPr="00CB1FA2">
              <w:rPr>
                <w:rFonts w:ascii="Arial" w:hAnsi="Arial" w:cs="Arial"/>
                <w:sz w:val="18"/>
                <w:szCs w:val="20"/>
              </w:rPr>
              <w:t>Students who are enrolled in MEDSCI 796</w:t>
            </w:r>
            <w:r w:rsidR="00F87984">
              <w:rPr>
                <w:rFonts w:ascii="Arial" w:hAnsi="Arial" w:cs="Arial"/>
                <w:sz w:val="18"/>
                <w:szCs w:val="20"/>
                <w:vertAlign w:val="superscript"/>
              </w:rPr>
              <w:t>#</w:t>
            </w:r>
            <w:r w:rsidRPr="00CB1FA2">
              <w:rPr>
                <w:rFonts w:ascii="Arial" w:hAnsi="Arial" w:cs="Arial"/>
                <w:sz w:val="18"/>
                <w:szCs w:val="20"/>
              </w:rPr>
              <w:t xml:space="preserve">, (i.e. </w:t>
            </w:r>
            <w:proofErr w:type="spellStart"/>
            <w:r w:rsidRPr="00CB1FA2">
              <w:rPr>
                <w:rFonts w:ascii="Arial" w:hAnsi="Arial" w:cs="Arial"/>
                <w:sz w:val="18"/>
                <w:szCs w:val="20"/>
              </w:rPr>
              <w:t>MBiomedSc</w:t>
            </w:r>
            <w:proofErr w:type="spellEnd"/>
            <w:r w:rsidRPr="00CB1FA2">
              <w:rPr>
                <w:rFonts w:ascii="Arial" w:hAnsi="Arial" w:cs="Arial"/>
                <w:sz w:val="18"/>
                <w:szCs w:val="20"/>
              </w:rPr>
              <w:t xml:space="preserve">) must submit their thesis at the </w:t>
            </w:r>
            <w:r w:rsidRPr="00CB1FA2">
              <w:rPr>
                <w:rFonts w:ascii="Arial" w:hAnsi="Arial" w:cs="Arial"/>
                <w:b/>
                <w:sz w:val="18"/>
                <w:szCs w:val="20"/>
              </w:rPr>
              <w:t>Faculty Medical and Health Sciences</w:t>
            </w:r>
            <w:r w:rsidRPr="00CB1FA2">
              <w:rPr>
                <w:rFonts w:ascii="Arial" w:hAnsi="Arial" w:cs="Arial"/>
                <w:sz w:val="18"/>
                <w:szCs w:val="20"/>
              </w:rPr>
              <w:t xml:space="preserve"> Student Centre, Grafton campus</w:t>
            </w:r>
            <w:r w:rsidR="00CB1FA2" w:rsidRPr="00CB1FA2">
              <w:rPr>
                <w:rFonts w:ascii="Arial" w:hAnsi="Arial" w:cs="Arial"/>
                <w:sz w:val="18"/>
                <w:szCs w:val="20"/>
              </w:rPr>
              <w:t xml:space="preserve">. </w:t>
            </w:r>
          </w:p>
          <w:p w14:paraId="31F1A122" w14:textId="77777777" w:rsidR="00F87984" w:rsidRDefault="00245113" w:rsidP="00F87984">
            <w:pPr>
              <w:rPr>
                <w:rFonts w:ascii="Cambria" w:hAnsi="Cambria"/>
              </w:rPr>
            </w:pPr>
            <w:r w:rsidRPr="00CB1FA2">
              <w:rPr>
                <w:sz w:val="18"/>
                <w:szCs w:val="20"/>
              </w:rPr>
              <w:t xml:space="preserve">Students who are enrolled in PHARMCOL 796 or PHYSIOL 796 (i.e. MSc) must submit their thesis at the </w:t>
            </w:r>
            <w:r w:rsidRPr="00CB1FA2">
              <w:rPr>
                <w:b/>
                <w:sz w:val="18"/>
                <w:szCs w:val="20"/>
              </w:rPr>
              <w:t>Faculty of Science</w:t>
            </w:r>
            <w:r w:rsidRPr="00CB1FA2">
              <w:rPr>
                <w:sz w:val="18"/>
                <w:szCs w:val="20"/>
              </w:rPr>
              <w:t xml:space="preserve"> Student Centre, Building 303, City campus.</w:t>
            </w:r>
            <w:r w:rsidRPr="00CB1FA2">
              <w:rPr>
                <w:rFonts w:ascii="Cambria" w:hAnsi="Cambria"/>
              </w:rPr>
              <w:t> </w:t>
            </w:r>
          </w:p>
          <w:p w14:paraId="1DBF71BE" w14:textId="77777777" w:rsidR="00245113" w:rsidRPr="00F87984" w:rsidRDefault="00245113" w:rsidP="001F36EC">
            <w:pPr>
              <w:rPr>
                <w:vertAlign w:val="superscript"/>
              </w:rPr>
            </w:pPr>
            <w:r w:rsidRPr="00CB1FA2">
              <w:rPr>
                <w:rFonts w:ascii="Cambria" w:hAnsi="Cambria"/>
              </w:rPr>
              <w:t xml:space="preserve"> </w:t>
            </w:r>
            <w:r w:rsidR="00F87984">
              <w:rPr>
                <w:vertAlign w:val="superscript"/>
              </w:rPr>
              <w:t xml:space="preserve"># </w:t>
            </w:r>
            <w:r w:rsidR="001F36EC">
              <w:rPr>
                <w:vertAlign w:val="superscript"/>
              </w:rPr>
              <w:t xml:space="preserve">Prior to 2017:- </w:t>
            </w:r>
            <w:r w:rsidR="00F87984">
              <w:rPr>
                <w:vertAlign w:val="superscript"/>
              </w:rPr>
              <w:t>MSc (Biomedical science) should submit to Faculty of Science</w:t>
            </w:r>
          </w:p>
        </w:tc>
      </w:tr>
    </w:tbl>
    <w:p w14:paraId="162317A2" w14:textId="77777777" w:rsidR="00815AB0" w:rsidRPr="00802365" w:rsidRDefault="00815AB0" w:rsidP="00815AB0">
      <w:r w:rsidRPr="00802365">
        <w:t xml:space="preserve">This progress report was prepared by </w:t>
      </w:r>
    </w:p>
    <w:p w14:paraId="5B4E5673" w14:textId="77777777" w:rsidR="00815AB0" w:rsidRPr="00802365" w:rsidRDefault="00815AB0" w:rsidP="00815AB0">
      <w:pPr>
        <w:rPr>
          <w:b/>
          <w:bCs/>
          <w:smallCaps/>
        </w:rPr>
      </w:pPr>
    </w:p>
    <w:p w14:paraId="6757673F" w14:textId="77777777" w:rsidR="00815AB0" w:rsidRPr="00802365" w:rsidRDefault="00815AB0" w:rsidP="00815AB0">
      <w:pPr>
        <w:rPr>
          <w:b/>
          <w:bCs/>
          <w:smallCaps/>
        </w:rPr>
      </w:pPr>
      <w:r w:rsidRPr="00802365">
        <w:rPr>
          <w:b/>
          <w:bCs/>
          <w:smallCaps/>
        </w:rPr>
        <w:t xml:space="preserve">Student name____________________ </w:t>
      </w:r>
    </w:p>
    <w:p w14:paraId="1F20C430" w14:textId="77777777" w:rsidR="00815AB0" w:rsidRPr="00802365" w:rsidRDefault="00815AB0" w:rsidP="00815AB0">
      <w:pPr>
        <w:rPr>
          <w:b/>
          <w:bCs/>
          <w:smallCaps/>
        </w:rPr>
      </w:pPr>
    </w:p>
    <w:p w14:paraId="47133948" w14:textId="77777777" w:rsidR="00815AB0" w:rsidRPr="00802365" w:rsidRDefault="00815AB0" w:rsidP="00815AB0">
      <w:pPr>
        <w:rPr>
          <w:b/>
          <w:bCs/>
          <w:smallCaps/>
        </w:rPr>
      </w:pPr>
      <w:r w:rsidRPr="00802365">
        <w:rPr>
          <w:b/>
          <w:bCs/>
          <w:smallCaps/>
        </w:rPr>
        <w:t>Signature ______________________          Date_________________</w:t>
      </w:r>
    </w:p>
    <w:p w14:paraId="478962D0" w14:textId="77777777" w:rsidR="00815AB0" w:rsidRPr="00802365" w:rsidRDefault="00815AB0" w:rsidP="00815AB0">
      <w:pPr>
        <w:rPr>
          <w:b/>
          <w:bCs/>
          <w:smallCaps/>
        </w:rPr>
      </w:pPr>
    </w:p>
    <w:p w14:paraId="7CA08F5D" w14:textId="77777777" w:rsidR="00815AB0" w:rsidRPr="00802365" w:rsidRDefault="00815AB0" w:rsidP="00815AB0">
      <w:r w:rsidRPr="00802365">
        <w:t>In consultation with:</w:t>
      </w:r>
    </w:p>
    <w:p w14:paraId="36A8DFC4" w14:textId="77777777" w:rsidR="00815AB0" w:rsidRPr="00802365" w:rsidRDefault="00815AB0" w:rsidP="00815AB0"/>
    <w:p w14:paraId="079D3B26" w14:textId="77777777" w:rsidR="00815AB0" w:rsidRPr="00802365" w:rsidRDefault="00815AB0" w:rsidP="00815AB0">
      <w:pPr>
        <w:rPr>
          <w:b/>
          <w:bCs/>
          <w:smallCaps/>
        </w:rPr>
      </w:pPr>
      <w:r w:rsidRPr="00802365">
        <w:rPr>
          <w:b/>
          <w:bCs/>
          <w:smallCaps/>
        </w:rPr>
        <w:t>Supervisor_______________________</w:t>
      </w:r>
    </w:p>
    <w:p w14:paraId="35F2C539" w14:textId="77777777" w:rsidR="00815AB0" w:rsidRPr="00802365" w:rsidRDefault="00815AB0" w:rsidP="00815AB0">
      <w:pPr>
        <w:rPr>
          <w:b/>
          <w:bCs/>
          <w:smallCaps/>
        </w:rPr>
      </w:pPr>
    </w:p>
    <w:p w14:paraId="3D84D9D3" w14:textId="77777777" w:rsidR="00815AB0" w:rsidRPr="00802365" w:rsidRDefault="00802365" w:rsidP="00815AB0">
      <w:pPr>
        <w:rPr>
          <w:b/>
          <w:bCs/>
          <w:smallCaps/>
        </w:rPr>
      </w:pPr>
      <w:r>
        <w:rPr>
          <w:b/>
          <w:bCs/>
          <w:smallCaps/>
        </w:rPr>
        <w:t>Signature</w:t>
      </w:r>
      <w:r w:rsidR="00815AB0" w:rsidRPr="00802365">
        <w:rPr>
          <w:b/>
          <w:bCs/>
          <w:smallCaps/>
        </w:rPr>
        <w:t>_________________________    Date___________________</w:t>
      </w:r>
    </w:p>
    <w:p w14:paraId="2CA53D62" w14:textId="77777777" w:rsidR="00815AB0" w:rsidRPr="00802365" w:rsidRDefault="00815AB0" w:rsidP="00815AB0">
      <w:pPr>
        <w:rPr>
          <w:b/>
          <w:bCs/>
          <w:smallCaps/>
        </w:rPr>
      </w:pPr>
    </w:p>
    <w:p w14:paraId="5A30A840" w14:textId="77777777" w:rsidR="00815AB0" w:rsidRPr="00802365" w:rsidRDefault="00815AB0"/>
    <w:p w14:paraId="17B37C50" w14:textId="77777777" w:rsidR="00590C5F" w:rsidRPr="00802365" w:rsidRDefault="00590C5F" w:rsidP="001B7C6C">
      <w:pPr>
        <w:rPr>
          <w:b/>
          <w:bCs/>
          <w:smallCaps/>
        </w:rPr>
      </w:pPr>
      <w:r w:rsidRPr="00802365">
        <w:rPr>
          <w:b/>
          <w:bCs/>
          <w:smallCaps/>
        </w:rPr>
        <w:br w:type="page"/>
      </w:r>
    </w:p>
    <w:tbl>
      <w:tblPr>
        <w:tblW w:w="4832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5048"/>
        <w:gridCol w:w="4777"/>
      </w:tblGrid>
      <w:tr w:rsidR="00837653" w:rsidRPr="00802365" w14:paraId="6E454358" w14:textId="77777777" w:rsidTr="000857DF">
        <w:trPr>
          <w:cantSplit/>
        </w:trPr>
        <w:tc>
          <w:tcPr>
            <w:tcW w:w="2569" w:type="pct"/>
            <w:shd w:val="clear" w:color="auto" w:fill="F3F3F3"/>
          </w:tcPr>
          <w:p w14:paraId="5BB4D377" w14:textId="77777777" w:rsidR="00837653" w:rsidRPr="00802365" w:rsidRDefault="00837653" w:rsidP="000857DF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  <w:r w:rsidRPr="00802365">
              <w:rPr>
                <w:smallCaps w:val="0"/>
                <w:sz w:val="20"/>
                <w:szCs w:val="20"/>
              </w:rPr>
              <w:t>Student name:</w:t>
            </w:r>
          </w:p>
          <w:p w14:paraId="4321643B" w14:textId="77777777" w:rsidR="00837653" w:rsidRPr="00802365" w:rsidRDefault="00837653" w:rsidP="000857DF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</w:p>
          <w:p w14:paraId="730F09C4" w14:textId="77777777" w:rsidR="00837653" w:rsidRPr="00802365" w:rsidRDefault="00837653" w:rsidP="000857DF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</w:p>
          <w:p w14:paraId="22F69858" w14:textId="77777777" w:rsidR="00837653" w:rsidRPr="00802365" w:rsidRDefault="00837653" w:rsidP="000857DF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</w:p>
          <w:p w14:paraId="693F306C" w14:textId="77777777" w:rsidR="00837653" w:rsidRPr="00802365" w:rsidRDefault="00837653" w:rsidP="000857DF">
            <w:pPr>
              <w:pStyle w:val="Subtitle"/>
              <w:jc w:val="left"/>
              <w:rPr>
                <w:bCs w:val="0"/>
                <w:smallCaps w:val="0"/>
                <w:sz w:val="20"/>
                <w:szCs w:val="20"/>
              </w:rPr>
            </w:pPr>
            <w:r w:rsidRPr="00802365">
              <w:rPr>
                <w:smallCaps w:val="0"/>
                <w:sz w:val="20"/>
                <w:szCs w:val="20"/>
              </w:rPr>
              <w:t>ID:</w:t>
            </w:r>
          </w:p>
          <w:p w14:paraId="383191E0" w14:textId="77777777" w:rsidR="00837653" w:rsidRPr="00802365" w:rsidRDefault="00837653" w:rsidP="000857DF">
            <w:pPr>
              <w:pStyle w:val="Subtitle"/>
              <w:jc w:val="left"/>
              <w:rPr>
                <w:bCs w:val="0"/>
                <w:smallCaps w:val="0"/>
                <w:sz w:val="20"/>
                <w:szCs w:val="20"/>
              </w:rPr>
            </w:pPr>
          </w:p>
          <w:p w14:paraId="60B614C4" w14:textId="77777777" w:rsidR="00837653" w:rsidRPr="00802365" w:rsidRDefault="00837653" w:rsidP="000857DF">
            <w:pPr>
              <w:pStyle w:val="Subtitle"/>
              <w:jc w:val="left"/>
              <w:rPr>
                <w:bCs w:val="0"/>
                <w:smallCaps w:val="0"/>
                <w:sz w:val="20"/>
                <w:szCs w:val="20"/>
              </w:rPr>
            </w:pPr>
          </w:p>
        </w:tc>
        <w:tc>
          <w:tcPr>
            <w:tcW w:w="2431" w:type="pct"/>
            <w:shd w:val="clear" w:color="auto" w:fill="F3F3F3"/>
          </w:tcPr>
          <w:p w14:paraId="44478D9A" w14:textId="77777777" w:rsidR="00837653" w:rsidRPr="00802365" w:rsidRDefault="00837653" w:rsidP="000857DF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  <w:r w:rsidRPr="00802365">
              <w:rPr>
                <w:smallCaps w:val="0"/>
                <w:sz w:val="20"/>
                <w:szCs w:val="20"/>
              </w:rPr>
              <w:t>Principal Supervisor:</w:t>
            </w:r>
          </w:p>
          <w:p w14:paraId="08102417" w14:textId="77777777" w:rsidR="00837653" w:rsidRPr="00802365" w:rsidRDefault="00837653" w:rsidP="000857DF">
            <w:pPr>
              <w:pStyle w:val="Subtitle"/>
              <w:tabs>
                <w:tab w:val="left" w:pos="5292"/>
                <w:tab w:val="left" w:pos="5652"/>
              </w:tabs>
              <w:jc w:val="left"/>
              <w:rPr>
                <w:smallCaps w:val="0"/>
                <w:sz w:val="20"/>
                <w:szCs w:val="20"/>
              </w:rPr>
            </w:pPr>
          </w:p>
        </w:tc>
      </w:tr>
      <w:tr w:rsidR="002B1879" w:rsidRPr="00802365" w14:paraId="4B1FEB47" w14:textId="77777777" w:rsidTr="002B1879">
        <w:trPr>
          <w:cantSplit/>
        </w:trPr>
        <w:tc>
          <w:tcPr>
            <w:tcW w:w="5000" w:type="pct"/>
            <w:gridSpan w:val="2"/>
            <w:shd w:val="clear" w:color="auto" w:fill="F3F3F3"/>
          </w:tcPr>
          <w:p w14:paraId="723581A0" w14:textId="77777777" w:rsidR="00D81D4C" w:rsidRPr="00802365" w:rsidRDefault="002B1879" w:rsidP="00A22258">
            <w:pPr>
              <w:jc w:val="center"/>
              <w:rPr>
                <w:b/>
                <w:sz w:val="24"/>
              </w:rPr>
            </w:pPr>
            <w:r w:rsidRPr="00802365">
              <w:rPr>
                <w:b/>
                <w:sz w:val="24"/>
              </w:rPr>
              <w:t>CONFIDENTIAL</w:t>
            </w:r>
          </w:p>
          <w:p w14:paraId="09BABE4E" w14:textId="77777777" w:rsidR="00A22258" w:rsidRPr="00802365" w:rsidRDefault="00A22258" w:rsidP="00A22258">
            <w:pPr>
              <w:jc w:val="center"/>
              <w:rPr>
                <w:b/>
                <w:sz w:val="24"/>
              </w:rPr>
            </w:pPr>
          </w:p>
          <w:p w14:paraId="5C236E75" w14:textId="77777777" w:rsidR="00723BB3" w:rsidRDefault="00A22258" w:rsidP="00A22258">
            <w:pPr>
              <w:rPr>
                <w:sz w:val="24"/>
              </w:rPr>
            </w:pPr>
            <w:r w:rsidRPr="00802365">
              <w:rPr>
                <w:sz w:val="24"/>
              </w:rPr>
              <w:t xml:space="preserve">A separate copy of this section should be completed by </w:t>
            </w:r>
            <w:r w:rsidR="00723BB3">
              <w:rPr>
                <w:sz w:val="24"/>
              </w:rPr>
              <w:t xml:space="preserve">BOTH </w:t>
            </w:r>
            <w:r w:rsidRPr="00802365">
              <w:rPr>
                <w:sz w:val="24"/>
              </w:rPr>
              <w:t xml:space="preserve">the supervisor and the student and submitted to the SMS </w:t>
            </w:r>
            <w:r w:rsidR="00CB1FA2">
              <w:rPr>
                <w:sz w:val="24"/>
              </w:rPr>
              <w:t>group services coordinator (</w:t>
            </w:r>
            <w:r w:rsidRPr="00802365">
              <w:rPr>
                <w:sz w:val="24"/>
              </w:rPr>
              <w:t>Virginia Moraes</w:t>
            </w:r>
            <w:r w:rsidR="00723BB3">
              <w:rPr>
                <w:sz w:val="24"/>
              </w:rPr>
              <w:t xml:space="preserve"> </w:t>
            </w:r>
            <w:hyperlink r:id="rId11" w:history="1">
              <w:r w:rsidR="00723BB3" w:rsidRPr="00550741">
                <w:rPr>
                  <w:rStyle w:val="Hyperlink"/>
                  <w:sz w:val="24"/>
                </w:rPr>
                <w:t>v.moraes@auckland.ac.nz</w:t>
              </w:r>
            </w:hyperlink>
            <w:r w:rsidR="00723BB3">
              <w:rPr>
                <w:sz w:val="24"/>
              </w:rPr>
              <w:t>)</w:t>
            </w:r>
          </w:p>
          <w:p w14:paraId="56515A37" w14:textId="77777777" w:rsidR="00A22258" w:rsidRPr="00802365" w:rsidRDefault="00A22258" w:rsidP="00A22258">
            <w:pPr>
              <w:rPr>
                <w:smallCaps/>
                <w:sz w:val="20"/>
                <w:szCs w:val="20"/>
              </w:rPr>
            </w:pPr>
          </w:p>
          <w:p w14:paraId="09FED669" w14:textId="77777777" w:rsidR="00B121BB" w:rsidRPr="00802365" w:rsidRDefault="00B121BB" w:rsidP="00A22258">
            <w:pPr>
              <w:rPr>
                <w:smallCaps/>
                <w:sz w:val="20"/>
                <w:szCs w:val="20"/>
              </w:rPr>
            </w:pPr>
          </w:p>
          <w:p w14:paraId="1074393D" w14:textId="77777777" w:rsidR="00A22258" w:rsidRPr="00802365" w:rsidRDefault="00A22258" w:rsidP="002B1879">
            <w:pPr>
              <w:pStyle w:val="Subtitle"/>
              <w:jc w:val="left"/>
              <w:rPr>
                <w:smallCaps w:val="0"/>
                <w:sz w:val="24"/>
              </w:rPr>
            </w:pPr>
            <w:r w:rsidRPr="00802365">
              <w:rPr>
                <w:smallCaps w:val="0"/>
                <w:sz w:val="32"/>
                <w:szCs w:val="32"/>
              </w:rPr>
              <w:sym w:font="Wingdings" w:char="F0A8"/>
            </w:r>
            <w:r w:rsidRPr="00802365">
              <w:rPr>
                <w:smallCaps w:val="0"/>
                <w:sz w:val="32"/>
                <w:szCs w:val="32"/>
              </w:rPr>
              <w:t xml:space="preserve">  </w:t>
            </w:r>
            <w:r w:rsidRPr="00802365">
              <w:rPr>
                <w:smallCaps w:val="0"/>
                <w:sz w:val="24"/>
              </w:rPr>
              <w:t xml:space="preserve">          I am satisfied with the progress so far</w:t>
            </w:r>
          </w:p>
          <w:p w14:paraId="55C48A63" w14:textId="77777777" w:rsidR="00B121BB" w:rsidRPr="00802365" w:rsidRDefault="00B121BB" w:rsidP="002B1879">
            <w:pPr>
              <w:pStyle w:val="Subtitle"/>
              <w:jc w:val="left"/>
              <w:rPr>
                <w:smallCaps w:val="0"/>
                <w:sz w:val="24"/>
              </w:rPr>
            </w:pPr>
          </w:p>
          <w:p w14:paraId="6FFDDEC4" w14:textId="77777777" w:rsidR="00A22258" w:rsidRPr="00802365" w:rsidRDefault="00A22258" w:rsidP="00A22258">
            <w:pPr>
              <w:pStyle w:val="Subtitle"/>
              <w:jc w:val="left"/>
              <w:rPr>
                <w:smallCaps w:val="0"/>
                <w:sz w:val="24"/>
              </w:rPr>
            </w:pPr>
            <w:r w:rsidRPr="00802365">
              <w:rPr>
                <w:smallCaps w:val="0"/>
                <w:sz w:val="32"/>
                <w:szCs w:val="32"/>
              </w:rPr>
              <w:sym w:font="Wingdings" w:char="F0A8"/>
            </w:r>
            <w:r w:rsidRPr="00802365">
              <w:rPr>
                <w:smallCaps w:val="0"/>
                <w:sz w:val="32"/>
                <w:szCs w:val="32"/>
              </w:rPr>
              <w:t xml:space="preserve">    </w:t>
            </w:r>
            <w:r w:rsidRPr="00802365">
              <w:rPr>
                <w:smallCaps w:val="0"/>
                <w:sz w:val="24"/>
              </w:rPr>
              <w:t xml:space="preserve">        I am NOT satisfied with the progress so far</w:t>
            </w:r>
          </w:p>
          <w:p w14:paraId="7957E722" w14:textId="77777777" w:rsidR="00B121BB" w:rsidRPr="00802365" w:rsidRDefault="00B121BB" w:rsidP="00A22258">
            <w:pPr>
              <w:pStyle w:val="Subtitle"/>
              <w:jc w:val="left"/>
              <w:rPr>
                <w:smallCaps w:val="0"/>
                <w:sz w:val="24"/>
              </w:rPr>
            </w:pPr>
          </w:p>
          <w:p w14:paraId="3C4AECC7" w14:textId="77777777" w:rsidR="00A22258" w:rsidRPr="00802365" w:rsidRDefault="00A22258" w:rsidP="00A22258">
            <w:pPr>
              <w:pStyle w:val="Subtitle"/>
              <w:jc w:val="left"/>
              <w:rPr>
                <w:b w:val="0"/>
                <w:i/>
                <w:smallCaps w:val="0"/>
                <w:sz w:val="20"/>
                <w:szCs w:val="20"/>
              </w:rPr>
            </w:pPr>
            <w:r w:rsidRPr="00802365">
              <w:rPr>
                <w:b w:val="0"/>
                <w:i/>
                <w:smallCaps w:val="0"/>
                <w:sz w:val="20"/>
                <w:szCs w:val="20"/>
              </w:rPr>
              <w:t>please tick appropriate box</w:t>
            </w:r>
          </w:p>
          <w:p w14:paraId="216A57A6" w14:textId="77777777" w:rsidR="00B121BB" w:rsidRPr="00802365" w:rsidRDefault="00B121BB" w:rsidP="00A22258">
            <w:pPr>
              <w:pStyle w:val="Subtitle"/>
              <w:jc w:val="left"/>
              <w:rPr>
                <w:b w:val="0"/>
                <w:i/>
                <w:smallCaps w:val="0"/>
                <w:sz w:val="20"/>
                <w:szCs w:val="20"/>
              </w:rPr>
            </w:pPr>
          </w:p>
          <w:p w14:paraId="07B14E7B" w14:textId="77777777" w:rsidR="00B121BB" w:rsidRPr="00802365" w:rsidRDefault="00B121BB" w:rsidP="00A22258">
            <w:pPr>
              <w:pStyle w:val="Subtitle"/>
              <w:jc w:val="left"/>
              <w:rPr>
                <w:b w:val="0"/>
                <w:i/>
                <w:smallCaps w:val="0"/>
                <w:sz w:val="20"/>
                <w:szCs w:val="20"/>
              </w:rPr>
            </w:pPr>
          </w:p>
          <w:p w14:paraId="381C69A0" w14:textId="77777777" w:rsidR="00B121BB" w:rsidRPr="00802365" w:rsidRDefault="00B121BB" w:rsidP="00A22258">
            <w:pPr>
              <w:pStyle w:val="Subtitle"/>
              <w:jc w:val="left"/>
              <w:rPr>
                <w:b w:val="0"/>
                <w:i/>
                <w:smallCaps w:val="0"/>
                <w:sz w:val="20"/>
                <w:szCs w:val="20"/>
              </w:rPr>
            </w:pPr>
            <w:r w:rsidRPr="00802365">
              <w:rPr>
                <w:b w:val="0"/>
                <w:i/>
                <w:smallCaps w:val="0"/>
                <w:sz w:val="20"/>
                <w:szCs w:val="20"/>
              </w:rPr>
              <w:t>name:</w:t>
            </w:r>
            <w:r w:rsidR="004F716E" w:rsidRPr="00802365">
              <w:rPr>
                <w:b w:val="0"/>
                <w:i/>
                <w:smallCaps w:val="0"/>
                <w:sz w:val="20"/>
                <w:szCs w:val="20"/>
              </w:rPr>
              <w:t xml:space="preserve"> </w:t>
            </w:r>
            <w:r w:rsidRPr="00802365">
              <w:rPr>
                <w:b w:val="0"/>
                <w:i/>
                <w:smallCaps w:val="0"/>
                <w:sz w:val="20"/>
                <w:szCs w:val="20"/>
              </w:rPr>
              <w:t>____________________________ signature: __________________________ date: ______________</w:t>
            </w:r>
          </w:p>
          <w:p w14:paraId="350CE7A8" w14:textId="77777777" w:rsidR="00D81D4C" w:rsidRPr="00802365" w:rsidRDefault="00D81D4C" w:rsidP="002B1879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</w:p>
        </w:tc>
      </w:tr>
      <w:tr w:rsidR="002B1879" w:rsidRPr="00802365" w14:paraId="6F549B1C" w14:textId="77777777" w:rsidTr="004F716E">
        <w:trPr>
          <w:cantSplit/>
          <w:trHeight w:val="6183"/>
        </w:trPr>
        <w:tc>
          <w:tcPr>
            <w:tcW w:w="5000" w:type="pct"/>
            <w:gridSpan w:val="2"/>
            <w:shd w:val="clear" w:color="auto" w:fill="F3F3F3"/>
          </w:tcPr>
          <w:p w14:paraId="2291D511" w14:textId="77777777" w:rsidR="00A22258" w:rsidRPr="00802365" w:rsidRDefault="00A22258" w:rsidP="002B1879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  <w:r w:rsidRPr="00802365">
              <w:rPr>
                <w:smallCaps w:val="0"/>
                <w:sz w:val="20"/>
                <w:szCs w:val="20"/>
              </w:rPr>
              <w:t>Comments</w:t>
            </w:r>
            <w:r w:rsidR="00B121BB" w:rsidRPr="00802365">
              <w:rPr>
                <w:smallCaps w:val="0"/>
                <w:sz w:val="20"/>
                <w:szCs w:val="20"/>
              </w:rPr>
              <w:t xml:space="preserve"> </w:t>
            </w:r>
            <w:r w:rsidR="004F716E" w:rsidRPr="00802365">
              <w:rPr>
                <w:b w:val="0"/>
                <w:i/>
                <w:smallCaps w:val="0"/>
                <w:sz w:val="20"/>
                <w:szCs w:val="20"/>
              </w:rPr>
              <w:t>(if required)</w:t>
            </w:r>
          </w:p>
          <w:p w14:paraId="4FA7B196" w14:textId="77777777" w:rsidR="002B1879" w:rsidRPr="00802365" w:rsidRDefault="002B1879" w:rsidP="002B1879">
            <w:pPr>
              <w:pStyle w:val="Subtitle"/>
              <w:jc w:val="left"/>
              <w:rPr>
                <w:smallCaps w:val="0"/>
                <w:sz w:val="20"/>
                <w:szCs w:val="20"/>
              </w:rPr>
            </w:pPr>
          </w:p>
        </w:tc>
      </w:tr>
    </w:tbl>
    <w:p w14:paraId="1BCF764A" w14:textId="77777777" w:rsidR="002B1879" w:rsidRDefault="002B1879" w:rsidP="002B1879">
      <w:pPr>
        <w:pStyle w:val="Subtitle"/>
        <w:jc w:val="left"/>
      </w:pPr>
    </w:p>
    <w:p w14:paraId="00F9A4C4" w14:textId="77777777" w:rsidR="001B7C6C" w:rsidRDefault="001B7C6C" w:rsidP="001B7C6C">
      <w:pPr>
        <w:rPr>
          <w:b/>
          <w:bCs/>
          <w:smallCaps/>
        </w:rPr>
      </w:pPr>
    </w:p>
    <w:p w14:paraId="0432A94E" w14:textId="77777777" w:rsidR="001B7C6C" w:rsidRDefault="001B7C6C" w:rsidP="001B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rPr>
          <w:b/>
          <w:bCs/>
          <w:smallCaps/>
        </w:rPr>
      </w:pPr>
    </w:p>
    <w:p w14:paraId="2695CE5C" w14:textId="77777777" w:rsidR="001B7C6C" w:rsidRDefault="001B7C6C" w:rsidP="001B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</w:pPr>
    </w:p>
    <w:p w14:paraId="5C1A6729" w14:textId="77777777" w:rsidR="001B7C6C" w:rsidRDefault="001B7C6C" w:rsidP="001B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rPr>
          <w:b/>
          <w:bCs/>
          <w:smallCaps/>
        </w:rPr>
      </w:pPr>
    </w:p>
    <w:p w14:paraId="7BF4723C" w14:textId="77777777" w:rsidR="001B7C6C" w:rsidRDefault="001B7C6C" w:rsidP="001B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</w:pPr>
      <w:r>
        <w:rPr>
          <w:b/>
          <w:bCs/>
          <w:smallCaps/>
        </w:rPr>
        <w:t xml:space="preserve">RECEIVED SMS-masters Advisory </w:t>
      </w:r>
      <w:r w:rsidR="003A0371">
        <w:rPr>
          <w:b/>
          <w:bCs/>
          <w:smallCaps/>
        </w:rPr>
        <w:t>committee</w:t>
      </w:r>
      <w:r>
        <w:rPr>
          <w:b/>
          <w:bCs/>
          <w:smallCaps/>
        </w:rPr>
        <w:t xml:space="preserve">  </w:t>
      </w:r>
      <w:r>
        <w:rPr>
          <w:b/>
          <w:bCs/>
          <w:smallCaps/>
        </w:rPr>
        <w:tab/>
      </w:r>
      <w:r>
        <w:rPr>
          <w:b/>
          <w:bCs/>
          <w:smallCaps/>
        </w:rPr>
        <w:tab/>
        <w:t>DATE ______________________________</w:t>
      </w:r>
    </w:p>
    <w:p w14:paraId="6BCF6453" w14:textId="77777777" w:rsidR="000B7E10" w:rsidRDefault="000B7E10" w:rsidP="00F06AD4">
      <w:pPr>
        <w:pStyle w:val="Subtitle"/>
        <w:jc w:val="left"/>
      </w:pPr>
    </w:p>
    <w:sectPr w:rsidR="000B7E10" w:rsidSect="007E35C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862" w:right="862" w:bottom="862" w:left="862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5E035" w14:textId="77777777" w:rsidR="006665DA" w:rsidRDefault="006665DA">
      <w:r>
        <w:separator/>
      </w:r>
    </w:p>
  </w:endnote>
  <w:endnote w:type="continuationSeparator" w:id="0">
    <w:p w14:paraId="4441D686" w14:textId="77777777" w:rsidR="006665DA" w:rsidRDefault="00666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ECB26" w14:textId="77777777" w:rsidR="00FA5969" w:rsidRDefault="00FA59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C5059" w14:textId="44D7F088" w:rsidR="001F06E7" w:rsidRPr="00583ED7" w:rsidRDefault="001F06E7">
    <w:pPr>
      <w:pStyle w:val="Footer"/>
      <w:rPr>
        <w:color w:val="808080"/>
        <w:sz w:val="18"/>
        <w:szCs w:val="18"/>
      </w:rPr>
    </w:pPr>
    <w:r w:rsidRPr="00583ED7">
      <w:rPr>
        <w:color w:val="808080"/>
        <w:sz w:val="18"/>
        <w:szCs w:val="18"/>
      </w:rPr>
      <w:t xml:space="preserve">Updated </w:t>
    </w:r>
    <w:r w:rsidR="00F03A83" w:rsidRPr="00583ED7">
      <w:rPr>
        <w:color w:val="808080"/>
        <w:sz w:val="18"/>
        <w:szCs w:val="18"/>
      </w:rPr>
      <w:t xml:space="preserve">on </w:t>
    </w:r>
    <w:r w:rsidR="00F03A83">
      <w:rPr>
        <w:color w:val="808080"/>
        <w:sz w:val="18"/>
        <w:szCs w:val="18"/>
      </w:rPr>
      <w:t>2/9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1D2A8" w14:textId="4A68D507" w:rsidR="00716D04" w:rsidRPr="00583ED7" w:rsidRDefault="00716D04" w:rsidP="00716D04">
    <w:pPr>
      <w:pStyle w:val="Footer"/>
      <w:rPr>
        <w:color w:val="808080"/>
        <w:sz w:val="18"/>
        <w:szCs w:val="18"/>
      </w:rPr>
    </w:pPr>
    <w:r w:rsidRPr="00583ED7">
      <w:rPr>
        <w:color w:val="808080"/>
        <w:sz w:val="18"/>
        <w:szCs w:val="18"/>
      </w:rPr>
      <w:t xml:space="preserve">Updated on </w:t>
    </w:r>
    <w:r w:rsidR="00F03A83">
      <w:rPr>
        <w:color w:val="808080"/>
        <w:sz w:val="18"/>
        <w:szCs w:val="18"/>
      </w:rPr>
      <w:t>2/9/2020</w:t>
    </w:r>
  </w:p>
  <w:p w14:paraId="2A1B2C4F" w14:textId="77777777" w:rsidR="001F06E7" w:rsidRPr="00716D04" w:rsidRDefault="001F06E7" w:rsidP="00716D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DAA1C" w14:textId="77777777" w:rsidR="006665DA" w:rsidRDefault="006665DA">
      <w:r>
        <w:separator/>
      </w:r>
    </w:p>
  </w:footnote>
  <w:footnote w:type="continuationSeparator" w:id="0">
    <w:p w14:paraId="6C6FA9B4" w14:textId="77777777" w:rsidR="006665DA" w:rsidRDefault="006665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78DAB" w14:textId="77777777" w:rsidR="00FA5969" w:rsidRDefault="00FA59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86A75" w14:textId="77777777" w:rsidR="00577CB3" w:rsidRDefault="00583ED7" w:rsidP="006D14B3">
    <w:pPr>
      <w:pStyle w:val="Header"/>
      <w:tabs>
        <w:tab w:val="clear" w:pos="4320"/>
        <w:tab w:val="clear" w:pos="8640"/>
        <w:tab w:val="right" w:pos="284"/>
      </w:tabs>
      <w:rPr>
        <w:rStyle w:val="PageNumber"/>
        <w:sz w:val="18"/>
      </w:rPr>
    </w:pPr>
    <w:proofErr w:type="spellStart"/>
    <w:r w:rsidRPr="001B18F4">
      <w:rPr>
        <w:sz w:val="20"/>
        <w:szCs w:val="20"/>
        <w:lang w:val="en-NZ"/>
      </w:rPr>
      <w:t>Masters</w:t>
    </w:r>
    <w:proofErr w:type="spellEnd"/>
    <w:r w:rsidRPr="001B18F4">
      <w:rPr>
        <w:sz w:val="20"/>
        <w:szCs w:val="20"/>
        <w:lang w:val="en-NZ"/>
      </w:rPr>
      <w:t xml:space="preserve"> Degree Progress Form</w:t>
    </w:r>
    <w:r w:rsidR="006D14B3">
      <w:rPr>
        <w:sz w:val="18"/>
        <w:lang w:val="pt-BR"/>
      </w:rPr>
      <w:tab/>
    </w:r>
    <w:r w:rsidR="006D14B3">
      <w:rPr>
        <w:sz w:val="18"/>
        <w:lang w:val="pt-BR"/>
      </w:rPr>
      <w:tab/>
    </w:r>
    <w:r w:rsidR="006D14B3">
      <w:rPr>
        <w:sz w:val="18"/>
        <w:lang w:val="pt-BR"/>
      </w:rPr>
      <w:tab/>
    </w:r>
    <w:r w:rsidR="00577CB3">
      <w:rPr>
        <w:sz w:val="18"/>
        <w:lang w:val="pt-BR"/>
      </w:rPr>
      <w:t>P</w:t>
    </w:r>
    <w:r w:rsidR="00577CB3" w:rsidRPr="002B1879">
      <w:rPr>
        <w:sz w:val="18"/>
        <w:lang w:val="pt-BR"/>
      </w:rPr>
      <w:t xml:space="preserve">age </w:t>
    </w:r>
    <w:r w:rsidR="00577CB3">
      <w:rPr>
        <w:rStyle w:val="PageNumber"/>
        <w:sz w:val="18"/>
      </w:rPr>
      <w:fldChar w:fldCharType="begin"/>
    </w:r>
    <w:r w:rsidR="00577CB3" w:rsidRPr="002B1879">
      <w:rPr>
        <w:rStyle w:val="PageNumber"/>
        <w:sz w:val="18"/>
        <w:lang w:val="pt-BR"/>
      </w:rPr>
      <w:instrText xml:space="preserve"> PAGE </w:instrText>
    </w:r>
    <w:r w:rsidR="00577CB3">
      <w:rPr>
        <w:rStyle w:val="PageNumber"/>
        <w:sz w:val="18"/>
      </w:rPr>
      <w:fldChar w:fldCharType="separate"/>
    </w:r>
    <w:r w:rsidR="00CC2BB2">
      <w:rPr>
        <w:rStyle w:val="PageNumber"/>
        <w:noProof/>
        <w:sz w:val="18"/>
        <w:lang w:val="pt-BR"/>
      </w:rPr>
      <w:t>5</w:t>
    </w:r>
    <w:r w:rsidR="00577CB3">
      <w:rPr>
        <w:rStyle w:val="PageNumber"/>
        <w:sz w:val="18"/>
      </w:rPr>
      <w:fldChar w:fldCharType="end"/>
    </w:r>
  </w:p>
  <w:p w14:paraId="6AA9017D" w14:textId="77777777" w:rsidR="00577CB3" w:rsidRPr="002B1879" w:rsidRDefault="00577CB3" w:rsidP="00DB4AC7">
    <w:pPr>
      <w:pStyle w:val="Header"/>
      <w:rPr>
        <w:sz w:val="18"/>
        <w:lang w:val="pt-BR"/>
      </w:rPr>
    </w:pPr>
  </w:p>
  <w:p w14:paraId="70AB0355" w14:textId="77777777" w:rsidR="000857DF" w:rsidRPr="002B1879" w:rsidRDefault="000857DF">
    <w:pPr>
      <w:pStyle w:val="Header"/>
      <w:tabs>
        <w:tab w:val="clear" w:pos="8640"/>
        <w:tab w:val="right" w:pos="10440"/>
      </w:tabs>
      <w:rPr>
        <w:sz w:val="18"/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B58BC" w14:textId="77777777" w:rsidR="000857DF" w:rsidRPr="001B18F4" w:rsidRDefault="00583ED7">
    <w:pPr>
      <w:pStyle w:val="Header"/>
      <w:rPr>
        <w:sz w:val="20"/>
        <w:szCs w:val="20"/>
        <w:lang w:val="en-NZ"/>
      </w:rPr>
    </w:pPr>
    <w:proofErr w:type="spellStart"/>
    <w:r w:rsidRPr="001B18F4">
      <w:rPr>
        <w:sz w:val="20"/>
        <w:szCs w:val="20"/>
        <w:lang w:val="en-NZ"/>
      </w:rPr>
      <w:t>Masters</w:t>
    </w:r>
    <w:proofErr w:type="spellEnd"/>
    <w:r w:rsidRPr="001B18F4">
      <w:rPr>
        <w:sz w:val="20"/>
        <w:szCs w:val="20"/>
        <w:lang w:val="en-NZ"/>
      </w:rPr>
      <w:t xml:space="preserve"> Degree Progress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0B6E"/>
    <w:multiLevelType w:val="hybridMultilevel"/>
    <w:tmpl w:val="757487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5582C"/>
    <w:multiLevelType w:val="hybridMultilevel"/>
    <w:tmpl w:val="FDBCB870"/>
    <w:lvl w:ilvl="0" w:tplc="EAB8398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1922AA"/>
    <w:multiLevelType w:val="hybridMultilevel"/>
    <w:tmpl w:val="53F8E95E"/>
    <w:lvl w:ilvl="0" w:tplc="C158EFCE">
      <w:start w:val="5"/>
      <w:numFmt w:val="upp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F65562"/>
    <w:multiLevelType w:val="hybridMultilevel"/>
    <w:tmpl w:val="BF9A2460"/>
    <w:lvl w:ilvl="0" w:tplc="08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17A42239"/>
    <w:multiLevelType w:val="hybridMultilevel"/>
    <w:tmpl w:val="AF78340E"/>
    <w:lvl w:ilvl="0" w:tplc="1C100888">
      <w:start w:val="3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27355A"/>
    <w:multiLevelType w:val="hybridMultilevel"/>
    <w:tmpl w:val="ADC60604"/>
    <w:lvl w:ilvl="0" w:tplc="A0F8E6EC">
      <w:start w:val="3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4C1CB0"/>
    <w:multiLevelType w:val="hybridMultilevel"/>
    <w:tmpl w:val="8A0A4090"/>
    <w:lvl w:ilvl="0" w:tplc="3E6654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CC9400AA">
      <w:start w:val="128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3EA636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BA24909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EAF0B79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88E63FD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928CAE8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3FAE681E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B57E36B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7" w15:restartNumberingAfterBreak="0">
    <w:nsid w:val="4FF108B3"/>
    <w:multiLevelType w:val="hybridMultilevel"/>
    <w:tmpl w:val="BF884F14"/>
    <w:lvl w:ilvl="0" w:tplc="85D000DE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559233B"/>
    <w:multiLevelType w:val="hybridMultilevel"/>
    <w:tmpl w:val="7B4203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0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MzMzsTQwNDczNjFX0lEKTi0uzszPAykwqgUAw0EQlCwAAAA="/>
  </w:docVars>
  <w:rsids>
    <w:rsidRoot w:val="00637B0E"/>
    <w:rsid w:val="00012BCB"/>
    <w:rsid w:val="0008198D"/>
    <w:rsid w:val="000857DF"/>
    <w:rsid w:val="00090729"/>
    <w:rsid w:val="000B466D"/>
    <w:rsid w:val="000B7E10"/>
    <w:rsid w:val="00113893"/>
    <w:rsid w:val="00114EE1"/>
    <w:rsid w:val="001552EA"/>
    <w:rsid w:val="0016116B"/>
    <w:rsid w:val="0017238B"/>
    <w:rsid w:val="001B18F4"/>
    <w:rsid w:val="001B7C6C"/>
    <w:rsid w:val="001D4FDA"/>
    <w:rsid w:val="001F06E7"/>
    <w:rsid w:val="001F36EC"/>
    <w:rsid w:val="00245113"/>
    <w:rsid w:val="00250607"/>
    <w:rsid w:val="00251D2F"/>
    <w:rsid w:val="002774FD"/>
    <w:rsid w:val="002A3A31"/>
    <w:rsid w:val="002B1879"/>
    <w:rsid w:val="00372A9B"/>
    <w:rsid w:val="0039312B"/>
    <w:rsid w:val="003A0371"/>
    <w:rsid w:val="003C7EF7"/>
    <w:rsid w:val="003D0D36"/>
    <w:rsid w:val="003E4C01"/>
    <w:rsid w:val="003F284D"/>
    <w:rsid w:val="004416F7"/>
    <w:rsid w:val="00442D2A"/>
    <w:rsid w:val="004473DB"/>
    <w:rsid w:val="00491313"/>
    <w:rsid w:val="004F716E"/>
    <w:rsid w:val="0053598C"/>
    <w:rsid w:val="0054115B"/>
    <w:rsid w:val="00561168"/>
    <w:rsid w:val="00577CB3"/>
    <w:rsid w:val="00583ED7"/>
    <w:rsid w:val="005848A4"/>
    <w:rsid w:val="00586FB6"/>
    <w:rsid w:val="00590C5F"/>
    <w:rsid w:val="00593E7B"/>
    <w:rsid w:val="005A402E"/>
    <w:rsid w:val="005E077D"/>
    <w:rsid w:val="005E2546"/>
    <w:rsid w:val="005E781A"/>
    <w:rsid w:val="00637B0E"/>
    <w:rsid w:val="00640E31"/>
    <w:rsid w:val="00662916"/>
    <w:rsid w:val="00665094"/>
    <w:rsid w:val="006665DA"/>
    <w:rsid w:val="00667BEF"/>
    <w:rsid w:val="006A20C0"/>
    <w:rsid w:val="006D14B3"/>
    <w:rsid w:val="006E4130"/>
    <w:rsid w:val="006E7917"/>
    <w:rsid w:val="006F642C"/>
    <w:rsid w:val="007045BE"/>
    <w:rsid w:val="00716D04"/>
    <w:rsid w:val="00723BB3"/>
    <w:rsid w:val="00731A0A"/>
    <w:rsid w:val="007436F2"/>
    <w:rsid w:val="0074713D"/>
    <w:rsid w:val="00754D2B"/>
    <w:rsid w:val="007829A4"/>
    <w:rsid w:val="00794C75"/>
    <w:rsid w:val="007A66E5"/>
    <w:rsid w:val="007B75FC"/>
    <w:rsid w:val="007E1CD3"/>
    <w:rsid w:val="007E35CB"/>
    <w:rsid w:val="00802365"/>
    <w:rsid w:val="0081025E"/>
    <w:rsid w:val="00815AB0"/>
    <w:rsid w:val="0083320F"/>
    <w:rsid w:val="00837653"/>
    <w:rsid w:val="00846403"/>
    <w:rsid w:val="008554B5"/>
    <w:rsid w:val="008640DB"/>
    <w:rsid w:val="0089347D"/>
    <w:rsid w:val="00901C7F"/>
    <w:rsid w:val="00905079"/>
    <w:rsid w:val="00966623"/>
    <w:rsid w:val="00983DAE"/>
    <w:rsid w:val="009C2CF2"/>
    <w:rsid w:val="00A22258"/>
    <w:rsid w:val="00A706DA"/>
    <w:rsid w:val="00A766BD"/>
    <w:rsid w:val="00A84EA9"/>
    <w:rsid w:val="00A8563E"/>
    <w:rsid w:val="00A97835"/>
    <w:rsid w:val="00AC272D"/>
    <w:rsid w:val="00B121BB"/>
    <w:rsid w:val="00B63F49"/>
    <w:rsid w:val="00B90B66"/>
    <w:rsid w:val="00BC489C"/>
    <w:rsid w:val="00BD1D43"/>
    <w:rsid w:val="00BD4242"/>
    <w:rsid w:val="00BD7E15"/>
    <w:rsid w:val="00BF0157"/>
    <w:rsid w:val="00C050B3"/>
    <w:rsid w:val="00C10E83"/>
    <w:rsid w:val="00C25378"/>
    <w:rsid w:val="00C3177F"/>
    <w:rsid w:val="00C34A4E"/>
    <w:rsid w:val="00C515A7"/>
    <w:rsid w:val="00C57BF7"/>
    <w:rsid w:val="00C63AA3"/>
    <w:rsid w:val="00C82EBB"/>
    <w:rsid w:val="00C876FC"/>
    <w:rsid w:val="00C9426C"/>
    <w:rsid w:val="00CA7A59"/>
    <w:rsid w:val="00CB1FA2"/>
    <w:rsid w:val="00CC2BB2"/>
    <w:rsid w:val="00CC4CD3"/>
    <w:rsid w:val="00D36821"/>
    <w:rsid w:val="00D427C7"/>
    <w:rsid w:val="00D57CEC"/>
    <w:rsid w:val="00D65C17"/>
    <w:rsid w:val="00D81D4C"/>
    <w:rsid w:val="00D87373"/>
    <w:rsid w:val="00D9437C"/>
    <w:rsid w:val="00DB352D"/>
    <w:rsid w:val="00DB4AC7"/>
    <w:rsid w:val="00DC23BD"/>
    <w:rsid w:val="00DD7857"/>
    <w:rsid w:val="00DE0821"/>
    <w:rsid w:val="00DE39DA"/>
    <w:rsid w:val="00E0750F"/>
    <w:rsid w:val="00E5178A"/>
    <w:rsid w:val="00E56828"/>
    <w:rsid w:val="00E80F5D"/>
    <w:rsid w:val="00EE7ED7"/>
    <w:rsid w:val="00EF38A7"/>
    <w:rsid w:val="00F03A83"/>
    <w:rsid w:val="00F06AD4"/>
    <w:rsid w:val="00F87984"/>
    <w:rsid w:val="00FA5969"/>
    <w:rsid w:val="00FC3EEF"/>
    <w:rsid w:val="00FD2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F3618E"/>
  <w15:docId w15:val="{74E193D5-E636-485F-830D-AF680E5F9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link w:val="SubtitleChar"/>
    <w:qFormat/>
    <w:pPr>
      <w:jc w:val="center"/>
    </w:pPr>
    <w:rPr>
      <w:b/>
      <w:bCs/>
      <w:smallCap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10E83"/>
    <w:rPr>
      <w:rFonts w:ascii="Tahoma" w:hAnsi="Tahoma" w:cs="Tahoma"/>
      <w:sz w:val="16"/>
      <w:szCs w:val="16"/>
    </w:rPr>
  </w:style>
  <w:style w:type="character" w:styleId="Hyperlink">
    <w:name w:val="Hyperlink"/>
    <w:rsid w:val="00FC3EEF"/>
    <w:rPr>
      <w:color w:val="0000FF"/>
      <w:u w:val="single"/>
    </w:rPr>
  </w:style>
  <w:style w:type="paragraph" w:customStyle="1" w:styleId="Normal1">
    <w:name w:val="Normal1"/>
    <w:basedOn w:val="Normal"/>
    <w:rsid w:val="001B7C6C"/>
    <w:rPr>
      <w:smallCaps/>
      <w:szCs w:val="22"/>
    </w:rPr>
  </w:style>
  <w:style w:type="character" w:customStyle="1" w:styleId="SubtitleChar">
    <w:name w:val="Subtitle Char"/>
    <w:link w:val="Subtitle"/>
    <w:rsid w:val="00CA7A59"/>
    <w:rPr>
      <w:rFonts w:ascii="Arial" w:hAnsi="Arial" w:cs="Arial"/>
      <w:b/>
      <w:bCs/>
      <w:smallCaps/>
      <w:sz w:val="22"/>
      <w:szCs w:val="24"/>
      <w:lang w:val="en-US" w:eastAsia="en-US" w:bidi="ar-SA"/>
    </w:rPr>
  </w:style>
  <w:style w:type="character" w:customStyle="1" w:styleId="FooterChar">
    <w:name w:val="Footer Char"/>
    <w:link w:val="Footer"/>
    <w:uiPriority w:val="99"/>
    <w:rsid w:val="001F06E7"/>
    <w:rPr>
      <w:rFonts w:ascii="Arial" w:hAnsi="Arial" w:cs="Arial"/>
      <w:sz w:val="22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577CB3"/>
    <w:rPr>
      <w:rFonts w:ascii="Arial" w:hAnsi="Arial" w:cs="Arial"/>
      <w:sz w:val="22"/>
      <w:szCs w:val="24"/>
      <w:lang w:val="en-US" w:eastAsia="en-US"/>
    </w:rPr>
  </w:style>
  <w:style w:type="table" w:styleId="TableGrid">
    <w:name w:val="Table Grid"/>
    <w:basedOn w:val="TableNormal"/>
    <w:rsid w:val="00815A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9426C"/>
    <w:pPr>
      <w:spacing w:before="100" w:beforeAutospacing="1" w:after="100" w:afterAutospacing="1"/>
    </w:pPr>
    <w:rPr>
      <w:rFonts w:ascii="Times New Roman" w:hAnsi="Times New Roman" w:cs="Times New Roman"/>
      <w:sz w:val="24"/>
      <w:lang w:val="en-NZ" w:eastAsia="en-NZ"/>
    </w:rPr>
  </w:style>
  <w:style w:type="paragraph" w:styleId="PlainText">
    <w:name w:val="Plain Text"/>
    <w:basedOn w:val="Normal"/>
    <w:link w:val="PlainTextChar"/>
    <w:uiPriority w:val="99"/>
    <w:unhideWhenUsed/>
    <w:rsid w:val="00245113"/>
    <w:rPr>
      <w:rFonts w:ascii="Calibri" w:eastAsiaTheme="minorHAnsi" w:hAnsi="Calibri" w:cs="Times New Roman"/>
      <w:sz w:val="24"/>
      <w:lang w:val="en-NZ"/>
    </w:rPr>
  </w:style>
  <w:style w:type="character" w:customStyle="1" w:styleId="PlainTextChar">
    <w:name w:val="Plain Text Char"/>
    <w:basedOn w:val="DefaultParagraphFont"/>
    <w:link w:val="PlainText"/>
    <w:uiPriority w:val="99"/>
    <w:rsid w:val="00245113"/>
    <w:rPr>
      <w:rFonts w:ascii="Calibri" w:eastAsiaTheme="minorHAnsi" w:hAnsi="Calibri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B1F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6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moraes@auckland.ac.nz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.moraes@auckland.ac.nz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auckland.ac.nz/en/for/current-students/cs-current-pg/cs-current-pg-policies/cs-pg-non-doctoral-forms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v.moraes@auckland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li and Edythe L</vt:lpstr>
    </vt:vector>
  </TitlesOfParts>
  <Company>The Broadfoundation</Company>
  <LinksUpToDate>false</LinksUpToDate>
  <CharactersWithSpaces>6507</CharactersWithSpaces>
  <SharedDoc>false</SharedDoc>
  <HLinks>
    <vt:vector size="6" baseType="variant">
      <vt:variant>
        <vt:i4>6029336</vt:i4>
      </vt:variant>
      <vt:variant>
        <vt:i4>0</vt:i4>
      </vt:variant>
      <vt:variant>
        <vt:i4>0</vt:i4>
      </vt:variant>
      <vt:variant>
        <vt:i4>5</vt:i4>
      </vt:variant>
      <vt:variant>
        <vt:lpwstr>http://www.postgrad.auckland.ac.nz/uoa/fms/default/uoa/for/postgradstudents/currentstudents/administration/policies-guidelines/docs/Administration of Research in Masters Degree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li and Edythe L</dc:title>
  <dc:creator>mpoland</dc:creator>
  <cp:lastModifiedBy>Virginia Moraes</cp:lastModifiedBy>
  <cp:revision>3</cp:revision>
  <cp:lastPrinted>2015-03-19T23:32:00Z</cp:lastPrinted>
  <dcterms:created xsi:type="dcterms:W3CDTF">2020-09-01T20:49:00Z</dcterms:created>
  <dcterms:modified xsi:type="dcterms:W3CDTF">2020-09-01T22:10:00Z</dcterms:modified>
</cp:coreProperties>
</file>